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D1CC0" w14:textId="70DE204F" w:rsidR="00D25737" w:rsidRDefault="004C510F" w:rsidP="003B0B2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F8D70DA" wp14:editId="3889D0BB">
            <wp:simplePos x="0" y="0"/>
            <wp:positionH relativeFrom="column">
              <wp:posOffset>1667437</wp:posOffset>
            </wp:positionH>
            <wp:positionV relativeFrom="paragraph">
              <wp:posOffset>0</wp:posOffset>
            </wp:positionV>
            <wp:extent cx="2657475" cy="950796"/>
            <wp:effectExtent l="0" t="0" r="0" b="0"/>
            <wp:wrapTight wrapText="bothSides">
              <wp:wrapPolygon edited="0">
                <wp:start x="2168" y="2597"/>
                <wp:lineTo x="619" y="10389"/>
                <wp:lineTo x="155" y="14285"/>
                <wp:lineTo x="619" y="16449"/>
                <wp:lineTo x="11923" y="18613"/>
                <wp:lineTo x="12697" y="18613"/>
                <wp:lineTo x="19665" y="17747"/>
                <wp:lineTo x="20594" y="13419"/>
                <wp:lineTo x="20594" y="6926"/>
                <wp:lineTo x="18116" y="5627"/>
                <wp:lineTo x="7432" y="2597"/>
                <wp:lineTo x="2168" y="2597"/>
              </wp:wrapPolygon>
            </wp:wrapTight>
            <wp:docPr id="1" name="Picture 1" descr="ITAM Js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AM Jsc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95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11F3A6" w14:textId="692BDB3B" w:rsidR="00784D2F" w:rsidRDefault="00784D2F" w:rsidP="003B0B28">
      <w:pPr>
        <w:rPr>
          <w:noProof/>
        </w:rPr>
      </w:pPr>
    </w:p>
    <w:p w14:paraId="758C5AD9" w14:textId="77777777" w:rsidR="004C510F" w:rsidRDefault="004C510F" w:rsidP="008766E9">
      <w:pPr>
        <w:spacing w:after="360"/>
        <w:jc w:val="center"/>
        <w:rPr>
          <w:rFonts w:ascii="Arial" w:hAnsi="Arial" w:cs="Arial"/>
          <w:b/>
          <w:color w:val="525252"/>
          <w:sz w:val="32"/>
          <w:szCs w:val="32"/>
        </w:rPr>
      </w:pPr>
    </w:p>
    <w:p w14:paraId="014EC654" w14:textId="119D532C" w:rsidR="008766E9" w:rsidRPr="008766E9" w:rsidRDefault="00D25737" w:rsidP="008766E9">
      <w:pPr>
        <w:spacing w:after="360"/>
        <w:jc w:val="center"/>
        <w:rPr>
          <w:rFonts w:ascii="Arial" w:hAnsi="Arial" w:cs="Arial"/>
          <w:b/>
          <w:color w:val="525252"/>
          <w:sz w:val="32"/>
          <w:szCs w:val="32"/>
        </w:rPr>
      </w:pPr>
      <w:r w:rsidRPr="00E57108">
        <w:rPr>
          <w:rFonts w:ascii="Arial" w:hAnsi="Arial" w:cs="Arial"/>
          <w:b/>
          <w:color w:val="525252"/>
          <w:sz w:val="32"/>
          <w:szCs w:val="32"/>
        </w:rPr>
        <w:t xml:space="preserve">THE </w:t>
      </w:r>
      <w:r w:rsidR="00517A55">
        <w:rPr>
          <w:rFonts w:ascii="Arial" w:hAnsi="Arial" w:cs="Arial"/>
          <w:b/>
          <w:color w:val="525252"/>
          <w:sz w:val="32"/>
          <w:szCs w:val="32"/>
        </w:rPr>
        <w:t>itamS</w:t>
      </w:r>
      <w:r w:rsidR="00FE0D49" w:rsidRPr="00E57108">
        <w:rPr>
          <w:rFonts w:ascii="Arial" w:hAnsi="Arial" w:cs="Arial"/>
          <w:b/>
          <w:color w:val="525252"/>
          <w:sz w:val="32"/>
          <w:szCs w:val="32"/>
        </w:rPr>
        <w:t xml:space="preserve"> SMALL</w:t>
      </w:r>
      <w:r w:rsidRPr="00E57108">
        <w:rPr>
          <w:rFonts w:ascii="Arial" w:hAnsi="Arial" w:cs="Arial"/>
          <w:b/>
          <w:color w:val="525252"/>
          <w:sz w:val="32"/>
          <w:szCs w:val="32"/>
        </w:rPr>
        <w:t xml:space="preserve"> GRANT</w:t>
      </w:r>
      <w:r w:rsidR="00E57108" w:rsidRPr="00E57108">
        <w:rPr>
          <w:rFonts w:ascii="Arial" w:hAnsi="Arial" w:cs="Arial"/>
          <w:b/>
          <w:color w:val="525252"/>
          <w:sz w:val="32"/>
          <w:szCs w:val="32"/>
        </w:rPr>
        <w:t xml:space="preserve"> PROGRAM</w:t>
      </w:r>
      <w:r w:rsidRPr="00E57108">
        <w:rPr>
          <w:rFonts w:ascii="Arial" w:hAnsi="Arial" w:cs="Arial"/>
          <w:color w:val="525252"/>
          <w:sz w:val="32"/>
          <w:szCs w:val="32"/>
        </w:rPr>
        <w:t xml:space="preserve"> </w:t>
      </w:r>
      <w:r w:rsidR="008766E9">
        <w:rPr>
          <w:rFonts w:ascii="Arial" w:hAnsi="Arial" w:cs="Arial"/>
          <w:color w:val="525252"/>
          <w:sz w:val="32"/>
          <w:szCs w:val="32"/>
        </w:rPr>
        <w:t>–</w:t>
      </w:r>
      <w:r w:rsidR="00E57108" w:rsidRPr="00E57108">
        <w:rPr>
          <w:rFonts w:ascii="Arial" w:hAnsi="Arial" w:cs="Arial"/>
          <w:color w:val="525252"/>
          <w:sz w:val="32"/>
          <w:szCs w:val="32"/>
        </w:rPr>
        <w:t xml:space="preserve"> </w:t>
      </w:r>
      <w:r w:rsidRPr="00E57108">
        <w:rPr>
          <w:rFonts w:ascii="Arial" w:hAnsi="Arial" w:cs="Arial"/>
          <w:b/>
          <w:color w:val="525252"/>
          <w:sz w:val="32"/>
          <w:szCs w:val="32"/>
        </w:rPr>
        <w:t>PROPOSAL</w:t>
      </w:r>
    </w:p>
    <w:tbl>
      <w:tblPr>
        <w:tblStyle w:val="TableGrid"/>
        <w:tblW w:w="9751" w:type="dxa"/>
        <w:tblLook w:val="04A0" w:firstRow="1" w:lastRow="0" w:firstColumn="1" w:lastColumn="0" w:noHBand="0" w:noVBand="1"/>
      </w:tblPr>
      <w:tblGrid>
        <w:gridCol w:w="3865"/>
        <w:gridCol w:w="5886"/>
      </w:tblGrid>
      <w:tr w:rsidR="003B65D7" w:rsidRPr="00F802DA" w14:paraId="1FA49EAB" w14:textId="77777777" w:rsidTr="00D919BE">
        <w:trPr>
          <w:trHeight w:val="567"/>
        </w:trPr>
        <w:tc>
          <w:tcPr>
            <w:tcW w:w="9751" w:type="dxa"/>
            <w:gridSpan w:val="2"/>
            <w:shd w:val="clear" w:color="auto" w:fill="D9D9D9" w:themeFill="background1" w:themeFillShade="D9"/>
            <w:vAlign w:val="center"/>
          </w:tcPr>
          <w:p w14:paraId="073537A6" w14:textId="7EEF9B95" w:rsidR="003B65D7" w:rsidRPr="00F802DA" w:rsidRDefault="009D15F5" w:rsidP="00517A55">
            <w:pPr>
              <w:rPr>
                <w:b/>
              </w:rPr>
            </w:pPr>
            <w:bookmarkStart w:id="0" w:name="_Hlk527670061"/>
            <w:r w:rsidRPr="00E55860">
              <w:rPr>
                <w:b/>
                <w:sz w:val="24"/>
              </w:rPr>
              <w:t>I – THÔNG TIN CHUNG VỀ DỰ ÁN (PROJECT SUMMARY)</w:t>
            </w:r>
            <w:bookmarkEnd w:id="0"/>
          </w:p>
        </w:tc>
      </w:tr>
      <w:tr w:rsidR="00905645" w:rsidRPr="003964F9" w14:paraId="4F7ACF82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468287FA" w14:textId="77777777" w:rsidR="009B31E4" w:rsidRPr="00B96636" w:rsidRDefault="00905645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 xml:space="preserve">Tên dự án </w:t>
            </w:r>
          </w:p>
          <w:p w14:paraId="02D19C46" w14:textId="0DC12A5A" w:rsidR="00905645" w:rsidRPr="00B96636" w:rsidRDefault="00905645" w:rsidP="00E55860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Project name)</w:t>
            </w:r>
          </w:p>
        </w:tc>
        <w:tc>
          <w:tcPr>
            <w:tcW w:w="5886" w:type="dxa"/>
            <w:shd w:val="clear" w:color="auto" w:fill="FFFFFF" w:themeFill="background1"/>
          </w:tcPr>
          <w:p w14:paraId="71FE9A85" w14:textId="260305E1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905645" w:rsidRPr="003964F9" w14:paraId="180D7432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31180900" w14:textId="7D2F4394" w:rsidR="009B31E4" w:rsidRPr="00B96636" w:rsidRDefault="00752B59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 xml:space="preserve">Chi phí dự kiến xin tài trợ </w:t>
            </w:r>
            <w:r w:rsidR="001503ED">
              <w:rPr>
                <w:b/>
                <w:szCs w:val="23"/>
              </w:rPr>
              <w:t xml:space="preserve">từ </w:t>
            </w:r>
            <w:r w:rsidR="008E130F">
              <w:rPr>
                <w:b/>
                <w:szCs w:val="23"/>
              </w:rPr>
              <w:t>ITAMS</w:t>
            </w:r>
          </w:p>
          <w:p w14:paraId="4095B942" w14:textId="09EF0178" w:rsidR="00905645" w:rsidRPr="00B96636" w:rsidRDefault="00752B59" w:rsidP="00E55860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Amount requested)</w:t>
            </w:r>
          </w:p>
        </w:tc>
        <w:tc>
          <w:tcPr>
            <w:tcW w:w="5886" w:type="dxa"/>
            <w:shd w:val="clear" w:color="auto" w:fill="FFFFFF" w:themeFill="background1"/>
          </w:tcPr>
          <w:p w14:paraId="4AF0EEFE" w14:textId="77777777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905645" w:rsidRPr="003964F9" w14:paraId="701746C7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0BDD2A07" w14:textId="77777777" w:rsidR="006751A1" w:rsidRDefault="00752B59" w:rsidP="006751A1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 xml:space="preserve">Chi phí dự kiến đối ứng </w:t>
            </w:r>
          </w:p>
          <w:p w14:paraId="4951BA82" w14:textId="6287B950" w:rsidR="00905645" w:rsidRPr="00B96636" w:rsidRDefault="00752B59" w:rsidP="006751A1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Amount of cost-sharing)</w:t>
            </w:r>
          </w:p>
        </w:tc>
        <w:tc>
          <w:tcPr>
            <w:tcW w:w="5886" w:type="dxa"/>
            <w:shd w:val="clear" w:color="auto" w:fill="FFFFFF" w:themeFill="background1"/>
          </w:tcPr>
          <w:p w14:paraId="5F6CE843" w14:textId="77777777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905645" w:rsidRPr="003964F9" w14:paraId="45A0BB94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0D4F0045" w14:textId="77777777" w:rsidR="009B31E4" w:rsidRPr="00B96636" w:rsidRDefault="0036639F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 xml:space="preserve">Nguồn của chi phí đối ứng </w:t>
            </w:r>
          </w:p>
          <w:p w14:paraId="45E5205A" w14:textId="58B0AFA4" w:rsidR="00905645" w:rsidRPr="00B96636" w:rsidRDefault="0036639F" w:rsidP="00E55860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Source of cost-sharing)</w:t>
            </w:r>
          </w:p>
        </w:tc>
        <w:tc>
          <w:tcPr>
            <w:tcW w:w="5886" w:type="dxa"/>
            <w:shd w:val="clear" w:color="auto" w:fill="FFFFFF" w:themeFill="background1"/>
          </w:tcPr>
          <w:p w14:paraId="0216F424" w14:textId="77777777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905645" w:rsidRPr="003964F9" w14:paraId="5B7994EE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4939CF06" w14:textId="77777777" w:rsidR="009B31E4" w:rsidRPr="00B96636" w:rsidRDefault="009B31E4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 xml:space="preserve">Địa điểm triển khai dự án </w:t>
            </w:r>
          </w:p>
          <w:p w14:paraId="2F3C4009" w14:textId="403EEDE9" w:rsidR="00905645" w:rsidRPr="00B96636" w:rsidRDefault="009B31E4" w:rsidP="00E55860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Project location)</w:t>
            </w:r>
          </w:p>
        </w:tc>
        <w:tc>
          <w:tcPr>
            <w:tcW w:w="5886" w:type="dxa"/>
            <w:shd w:val="clear" w:color="auto" w:fill="FFFFFF" w:themeFill="background1"/>
          </w:tcPr>
          <w:p w14:paraId="35716D44" w14:textId="77777777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905645" w:rsidRPr="003964F9" w14:paraId="2EA779EF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6293F547" w14:textId="4318C3C1" w:rsidR="00905645" w:rsidRPr="00B96636" w:rsidRDefault="00D92EB7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>Mô tả ngắn về đ</w:t>
            </w:r>
            <w:r w:rsidR="003D0888" w:rsidRPr="00B96636">
              <w:rPr>
                <w:b/>
                <w:szCs w:val="23"/>
              </w:rPr>
              <w:t>ối tượng thụ hưởng</w:t>
            </w:r>
            <w:r w:rsidRPr="00B96636">
              <w:rPr>
                <w:b/>
                <w:szCs w:val="23"/>
              </w:rPr>
              <w:t xml:space="preserve"> trực tiếp</w:t>
            </w:r>
            <w:r w:rsidR="003D0888" w:rsidRPr="00B96636">
              <w:rPr>
                <w:b/>
                <w:szCs w:val="23"/>
              </w:rPr>
              <w:t xml:space="preserve"> </w:t>
            </w:r>
            <w:r w:rsidR="00A72C57" w:rsidRPr="00B96636">
              <w:rPr>
                <w:b/>
                <w:szCs w:val="23"/>
              </w:rPr>
              <w:t>và/</w:t>
            </w:r>
            <w:r w:rsidR="003D0888" w:rsidRPr="00B96636">
              <w:rPr>
                <w:b/>
                <w:szCs w:val="23"/>
              </w:rPr>
              <w:t>hoặc đối tượng nghiên cứu của dự án</w:t>
            </w:r>
          </w:p>
          <w:p w14:paraId="73C1EDC6" w14:textId="3467EB56" w:rsidR="00227A65" w:rsidRPr="00B96636" w:rsidRDefault="003D0888" w:rsidP="00E55860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</w:t>
            </w:r>
            <w:bookmarkStart w:id="1" w:name="_Hlk527669304"/>
            <w:r w:rsidR="00D92EB7" w:rsidRPr="00B96636">
              <w:rPr>
                <w:szCs w:val="23"/>
              </w:rPr>
              <w:t xml:space="preserve">Brief description </w:t>
            </w:r>
            <w:bookmarkEnd w:id="1"/>
            <w:r w:rsidR="00D92EB7" w:rsidRPr="00B96636">
              <w:rPr>
                <w:szCs w:val="23"/>
              </w:rPr>
              <w:t>of d</w:t>
            </w:r>
            <w:r w:rsidRPr="00B96636">
              <w:rPr>
                <w:szCs w:val="23"/>
              </w:rPr>
              <w:t>irect beneficiaries and/or research participants)</w:t>
            </w:r>
          </w:p>
        </w:tc>
        <w:tc>
          <w:tcPr>
            <w:tcW w:w="5886" w:type="dxa"/>
            <w:shd w:val="clear" w:color="auto" w:fill="FFFFFF" w:themeFill="background1"/>
          </w:tcPr>
          <w:p w14:paraId="71CBB339" w14:textId="77777777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905645" w:rsidRPr="003964F9" w14:paraId="79D05B04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15362A57" w14:textId="77777777" w:rsidR="00905645" w:rsidRPr="00B96636" w:rsidRDefault="009B31E4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>Ngày bắt đầu dự án</w:t>
            </w:r>
          </w:p>
          <w:p w14:paraId="275E4628" w14:textId="4F0E2CA5" w:rsidR="009B31E4" w:rsidRPr="00B96636" w:rsidRDefault="006068DD" w:rsidP="00E55860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Start date)</w:t>
            </w:r>
          </w:p>
        </w:tc>
        <w:tc>
          <w:tcPr>
            <w:tcW w:w="5886" w:type="dxa"/>
            <w:shd w:val="clear" w:color="auto" w:fill="FFFFFF" w:themeFill="background1"/>
          </w:tcPr>
          <w:p w14:paraId="66B6470B" w14:textId="77777777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905645" w:rsidRPr="003964F9" w14:paraId="6A7B7964" w14:textId="77777777" w:rsidTr="001503ED">
        <w:trPr>
          <w:trHeight w:val="20"/>
        </w:trPr>
        <w:tc>
          <w:tcPr>
            <w:tcW w:w="3865" w:type="dxa"/>
            <w:shd w:val="clear" w:color="auto" w:fill="FFFFFF" w:themeFill="background1"/>
          </w:tcPr>
          <w:p w14:paraId="69BB2C41" w14:textId="77777777" w:rsidR="00905645" w:rsidRPr="00B96636" w:rsidRDefault="009B31E4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>Ngày kết thúc dự án</w:t>
            </w:r>
          </w:p>
          <w:p w14:paraId="70814D51" w14:textId="2CC47A17" w:rsidR="006068DD" w:rsidRPr="00B96636" w:rsidRDefault="006068DD" w:rsidP="00E55860">
            <w:pPr>
              <w:spacing w:line="276" w:lineRule="auto"/>
              <w:rPr>
                <w:szCs w:val="23"/>
              </w:rPr>
            </w:pPr>
            <w:r w:rsidRPr="00B96636">
              <w:rPr>
                <w:szCs w:val="23"/>
              </w:rPr>
              <w:t>(End date)</w:t>
            </w:r>
          </w:p>
        </w:tc>
        <w:tc>
          <w:tcPr>
            <w:tcW w:w="5886" w:type="dxa"/>
            <w:shd w:val="clear" w:color="auto" w:fill="FFFFFF" w:themeFill="background1"/>
          </w:tcPr>
          <w:p w14:paraId="2B800CE5" w14:textId="77777777" w:rsidR="00905645" w:rsidRPr="00B96636" w:rsidRDefault="00905645" w:rsidP="00E55860">
            <w:pPr>
              <w:spacing w:line="276" w:lineRule="auto"/>
              <w:rPr>
                <w:szCs w:val="23"/>
              </w:rPr>
            </w:pPr>
          </w:p>
        </w:tc>
      </w:tr>
      <w:tr w:rsidR="00B96636" w:rsidRPr="003964F9" w14:paraId="424BB818" w14:textId="77777777" w:rsidTr="001503ED">
        <w:trPr>
          <w:trHeight w:val="20"/>
        </w:trPr>
        <w:tc>
          <w:tcPr>
            <w:tcW w:w="3865" w:type="dxa"/>
            <w:vMerge w:val="restart"/>
            <w:shd w:val="clear" w:color="auto" w:fill="FFFFFF" w:themeFill="background1"/>
          </w:tcPr>
          <w:p w14:paraId="14244027" w14:textId="1B5086BB" w:rsidR="00B96636" w:rsidRPr="00B96636" w:rsidRDefault="00B96636" w:rsidP="00E55860">
            <w:pPr>
              <w:spacing w:line="276" w:lineRule="auto"/>
              <w:rPr>
                <w:b/>
                <w:szCs w:val="23"/>
              </w:rPr>
            </w:pPr>
            <w:r w:rsidRPr="00B96636">
              <w:rPr>
                <w:b/>
                <w:szCs w:val="23"/>
              </w:rPr>
              <w:t xml:space="preserve">Thông tin của </w:t>
            </w:r>
            <w:bookmarkStart w:id="2" w:name="_Hlk527669485"/>
            <w:r w:rsidRPr="00B96636">
              <w:rPr>
                <w:b/>
                <w:szCs w:val="23"/>
              </w:rPr>
              <w:t>điều phối dự án</w:t>
            </w:r>
            <w:bookmarkEnd w:id="2"/>
          </w:p>
          <w:p w14:paraId="3768F132" w14:textId="1B969DCD" w:rsidR="00B96636" w:rsidRPr="00B96636" w:rsidRDefault="00B96636" w:rsidP="00E55860">
            <w:pPr>
              <w:spacing w:line="276" w:lineRule="auto"/>
              <w:rPr>
                <w:szCs w:val="23"/>
              </w:rPr>
            </w:pPr>
            <w:bookmarkStart w:id="3" w:name="_Hlk527669500"/>
            <w:r w:rsidRPr="00B96636">
              <w:rPr>
                <w:szCs w:val="23"/>
              </w:rPr>
              <w:t>(Project Coordinator’s information)</w:t>
            </w:r>
            <w:bookmarkEnd w:id="3"/>
          </w:p>
        </w:tc>
        <w:tc>
          <w:tcPr>
            <w:tcW w:w="5886" w:type="dxa"/>
            <w:shd w:val="clear" w:color="auto" w:fill="FFFFFF" w:themeFill="background1"/>
          </w:tcPr>
          <w:p w14:paraId="29019AEC" w14:textId="77777777" w:rsidR="00B96636" w:rsidRPr="00B96636" w:rsidRDefault="00B96636" w:rsidP="00E55860">
            <w:pPr>
              <w:spacing w:line="276" w:lineRule="auto"/>
              <w:rPr>
                <w:i/>
                <w:szCs w:val="23"/>
              </w:rPr>
            </w:pPr>
            <w:r w:rsidRPr="00B96636">
              <w:rPr>
                <w:i/>
                <w:szCs w:val="23"/>
              </w:rPr>
              <w:t>Họ và tên (Full name):</w:t>
            </w:r>
          </w:p>
          <w:p w14:paraId="4FF9EED1" w14:textId="06D809EE" w:rsidR="00B96636" w:rsidRPr="00B96636" w:rsidRDefault="00B96636" w:rsidP="00E55860">
            <w:pPr>
              <w:spacing w:line="276" w:lineRule="auto"/>
              <w:rPr>
                <w:szCs w:val="23"/>
              </w:rPr>
            </w:pPr>
          </w:p>
        </w:tc>
      </w:tr>
      <w:tr w:rsidR="00B96636" w:rsidRPr="003964F9" w14:paraId="34B4F378" w14:textId="77777777" w:rsidTr="001503ED">
        <w:trPr>
          <w:trHeight w:val="20"/>
        </w:trPr>
        <w:tc>
          <w:tcPr>
            <w:tcW w:w="3865" w:type="dxa"/>
            <w:vMerge/>
            <w:shd w:val="clear" w:color="auto" w:fill="FFFFFF" w:themeFill="background1"/>
          </w:tcPr>
          <w:p w14:paraId="1369E0EE" w14:textId="7C307758" w:rsidR="00B96636" w:rsidRPr="00B96636" w:rsidRDefault="00B96636" w:rsidP="00E55860">
            <w:pPr>
              <w:spacing w:line="276" w:lineRule="auto"/>
              <w:rPr>
                <w:szCs w:val="23"/>
              </w:rPr>
            </w:pPr>
          </w:p>
        </w:tc>
        <w:tc>
          <w:tcPr>
            <w:tcW w:w="5886" w:type="dxa"/>
            <w:shd w:val="clear" w:color="auto" w:fill="FFFFFF" w:themeFill="background1"/>
          </w:tcPr>
          <w:p w14:paraId="670A6902" w14:textId="77777777" w:rsidR="00B96636" w:rsidRPr="00B96636" w:rsidRDefault="00B96636" w:rsidP="00E55860">
            <w:pPr>
              <w:spacing w:line="276" w:lineRule="auto"/>
              <w:rPr>
                <w:i/>
                <w:szCs w:val="23"/>
              </w:rPr>
            </w:pPr>
            <w:r w:rsidRPr="00B96636">
              <w:rPr>
                <w:i/>
                <w:szCs w:val="23"/>
              </w:rPr>
              <w:t>Email:</w:t>
            </w:r>
          </w:p>
          <w:p w14:paraId="5FE6CF8B" w14:textId="3DA110B3" w:rsidR="00B96636" w:rsidRPr="00B96636" w:rsidRDefault="00B96636" w:rsidP="00E55860">
            <w:pPr>
              <w:spacing w:line="276" w:lineRule="auto"/>
              <w:rPr>
                <w:szCs w:val="23"/>
              </w:rPr>
            </w:pPr>
          </w:p>
        </w:tc>
      </w:tr>
      <w:tr w:rsidR="00B96636" w:rsidRPr="003964F9" w14:paraId="17FBF5C0" w14:textId="77777777" w:rsidTr="001503ED">
        <w:trPr>
          <w:trHeight w:val="20"/>
        </w:trPr>
        <w:tc>
          <w:tcPr>
            <w:tcW w:w="3865" w:type="dxa"/>
            <w:vMerge/>
            <w:shd w:val="clear" w:color="auto" w:fill="FFFFFF" w:themeFill="background1"/>
          </w:tcPr>
          <w:p w14:paraId="4CBA20E8" w14:textId="77777777" w:rsidR="00B96636" w:rsidRPr="00B96636" w:rsidRDefault="00B96636" w:rsidP="00E55860">
            <w:pPr>
              <w:spacing w:line="276" w:lineRule="auto"/>
              <w:rPr>
                <w:b/>
                <w:szCs w:val="23"/>
              </w:rPr>
            </w:pPr>
          </w:p>
        </w:tc>
        <w:tc>
          <w:tcPr>
            <w:tcW w:w="5886" w:type="dxa"/>
            <w:shd w:val="clear" w:color="auto" w:fill="FFFFFF" w:themeFill="background1"/>
          </w:tcPr>
          <w:p w14:paraId="53FEE027" w14:textId="77777777" w:rsidR="00B96636" w:rsidRPr="00B96636" w:rsidRDefault="00B96636" w:rsidP="00E55860">
            <w:pPr>
              <w:spacing w:line="276" w:lineRule="auto"/>
              <w:rPr>
                <w:i/>
                <w:szCs w:val="23"/>
              </w:rPr>
            </w:pPr>
            <w:r w:rsidRPr="00B96636">
              <w:rPr>
                <w:i/>
                <w:szCs w:val="23"/>
              </w:rPr>
              <w:t>Số điện thoại (Phone number):</w:t>
            </w:r>
            <w:bookmarkStart w:id="4" w:name="_GoBack"/>
            <w:bookmarkEnd w:id="4"/>
          </w:p>
          <w:p w14:paraId="1B8D54D3" w14:textId="156B6498" w:rsidR="00B96636" w:rsidRPr="00B96636" w:rsidRDefault="00B96636" w:rsidP="00E55860">
            <w:pPr>
              <w:spacing w:line="276" w:lineRule="auto"/>
              <w:rPr>
                <w:szCs w:val="23"/>
              </w:rPr>
            </w:pPr>
          </w:p>
        </w:tc>
      </w:tr>
      <w:tr w:rsidR="00B96636" w:rsidRPr="003964F9" w14:paraId="066167D1" w14:textId="77777777" w:rsidTr="001503ED">
        <w:trPr>
          <w:trHeight w:val="20"/>
        </w:trPr>
        <w:tc>
          <w:tcPr>
            <w:tcW w:w="3865" w:type="dxa"/>
            <w:vMerge/>
            <w:shd w:val="clear" w:color="auto" w:fill="FFFFFF" w:themeFill="background1"/>
          </w:tcPr>
          <w:p w14:paraId="380F8B16" w14:textId="77777777" w:rsidR="00B96636" w:rsidRPr="00B96636" w:rsidRDefault="00B96636" w:rsidP="00E55860">
            <w:pPr>
              <w:spacing w:line="276" w:lineRule="auto"/>
              <w:rPr>
                <w:b/>
                <w:szCs w:val="23"/>
              </w:rPr>
            </w:pPr>
          </w:p>
        </w:tc>
        <w:tc>
          <w:tcPr>
            <w:tcW w:w="5886" w:type="dxa"/>
            <w:shd w:val="clear" w:color="auto" w:fill="FFFFFF" w:themeFill="background1"/>
          </w:tcPr>
          <w:p w14:paraId="7662A127" w14:textId="77777777" w:rsidR="00B96636" w:rsidRPr="00B96636" w:rsidRDefault="00B96636" w:rsidP="00E55860">
            <w:pPr>
              <w:spacing w:line="276" w:lineRule="auto"/>
              <w:rPr>
                <w:i/>
                <w:szCs w:val="23"/>
              </w:rPr>
            </w:pPr>
            <w:r w:rsidRPr="00B96636">
              <w:rPr>
                <w:i/>
                <w:szCs w:val="23"/>
              </w:rPr>
              <w:t>Vị trí tại nơi làm việc/học tập (Position):</w:t>
            </w:r>
          </w:p>
          <w:p w14:paraId="475797A5" w14:textId="73EA1633" w:rsidR="00B96636" w:rsidRPr="00B96636" w:rsidRDefault="00B96636" w:rsidP="00E55860">
            <w:pPr>
              <w:spacing w:line="276" w:lineRule="auto"/>
              <w:rPr>
                <w:szCs w:val="23"/>
              </w:rPr>
            </w:pPr>
          </w:p>
        </w:tc>
      </w:tr>
      <w:tr w:rsidR="00B96636" w:rsidRPr="003964F9" w14:paraId="499584A1" w14:textId="77777777" w:rsidTr="001503ED">
        <w:trPr>
          <w:trHeight w:val="20"/>
        </w:trPr>
        <w:tc>
          <w:tcPr>
            <w:tcW w:w="3865" w:type="dxa"/>
            <w:vMerge/>
            <w:shd w:val="clear" w:color="auto" w:fill="FFFFFF" w:themeFill="background1"/>
          </w:tcPr>
          <w:p w14:paraId="649833E0" w14:textId="77777777" w:rsidR="00B96636" w:rsidRPr="00B96636" w:rsidRDefault="00B96636" w:rsidP="00E55860">
            <w:pPr>
              <w:spacing w:line="276" w:lineRule="auto"/>
              <w:rPr>
                <w:b/>
                <w:szCs w:val="23"/>
              </w:rPr>
            </w:pPr>
          </w:p>
        </w:tc>
        <w:tc>
          <w:tcPr>
            <w:tcW w:w="5886" w:type="dxa"/>
            <w:shd w:val="clear" w:color="auto" w:fill="FFFFFF" w:themeFill="background1"/>
          </w:tcPr>
          <w:p w14:paraId="202E70D0" w14:textId="77777777" w:rsidR="00B96636" w:rsidRPr="00B96636" w:rsidRDefault="00B96636" w:rsidP="00E55860">
            <w:pPr>
              <w:spacing w:line="276" w:lineRule="auto"/>
              <w:rPr>
                <w:i/>
                <w:szCs w:val="23"/>
              </w:rPr>
            </w:pPr>
            <w:bookmarkStart w:id="5" w:name="_Hlk527670090"/>
            <w:r w:rsidRPr="00B96636">
              <w:rPr>
                <w:i/>
                <w:szCs w:val="23"/>
              </w:rPr>
              <w:t xml:space="preserve">Nơi làm việc/học tập (Primary </w:t>
            </w:r>
            <w:bookmarkStart w:id="6" w:name="_Hlk527673519"/>
            <w:r w:rsidRPr="00B96636">
              <w:rPr>
                <w:i/>
                <w:szCs w:val="23"/>
              </w:rPr>
              <w:t>affiliation</w:t>
            </w:r>
            <w:bookmarkEnd w:id="6"/>
            <w:r w:rsidRPr="00B96636">
              <w:rPr>
                <w:i/>
                <w:szCs w:val="23"/>
              </w:rPr>
              <w:t>):</w:t>
            </w:r>
          </w:p>
          <w:bookmarkEnd w:id="5"/>
          <w:p w14:paraId="3E0B10EF" w14:textId="40CD5479" w:rsidR="00B96636" w:rsidRPr="00B96636" w:rsidRDefault="00B96636" w:rsidP="00E55860">
            <w:pPr>
              <w:spacing w:line="276" w:lineRule="auto"/>
              <w:rPr>
                <w:szCs w:val="23"/>
              </w:rPr>
            </w:pPr>
          </w:p>
        </w:tc>
      </w:tr>
      <w:tr w:rsidR="00B96636" w:rsidRPr="003964F9" w14:paraId="65729DD1" w14:textId="77777777" w:rsidTr="001503ED">
        <w:trPr>
          <w:trHeight w:val="20"/>
        </w:trPr>
        <w:tc>
          <w:tcPr>
            <w:tcW w:w="3865" w:type="dxa"/>
            <w:vMerge/>
            <w:shd w:val="clear" w:color="auto" w:fill="FFFFFF" w:themeFill="background1"/>
          </w:tcPr>
          <w:p w14:paraId="671DF23F" w14:textId="77777777" w:rsidR="00B96636" w:rsidRPr="00B96636" w:rsidRDefault="00B96636" w:rsidP="00E55860">
            <w:pPr>
              <w:spacing w:line="276" w:lineRule="auto"/>
              <w:rPr>
                <w:b/>
                <w:szCs w:val="23"/>
              </w:rPr>
            </w:pPr>
          </w:p>
        </w:tc>
        <w:tc>
          <w:tcPr>
            <w:tcW w:w="5886" w:type="dxa"/>
            <w:shd w:val="clear" w:color="auto" w:fill="FFFFFF" w:themeFill="background1"/>
          </w:tcPr>
          <w:p w14:paraId="50F8FBDB" w14:textId="5F70CA5A" w:rsidR="00B96636" w:rsidRPr="00B96636" w:rsidRDefault="00B96636" w:rsidP="00B96636">
            <w:pPr>
              <w:spacing w:line="276" w:lineRule="auto"/>
              <w:rPr>
                <w:i/>
                <w:szCs w:val="23"/>
              </w:rPr>
            </w:pPr>
            <w:r>
              <w:rPr>
                <w:i/>
                <w:szCs w:val="23"/>
              </w:rPr>
              <w:t>Địa chỉ liên hệ</w:t>
            </w:r>
            <w:r w:rsidRPr="00B96636">
              <w:rPr>
                <w:i/>
                <w:szCs w:val="23"/>
              </w:rPr>
              <w:t xml:space="preserve"> (</w:t>
            </w:r>
            <w:r>
              <w:rPr>
                <w:i/>
                <w:szCs w:val="23"/>
              </w:rPr>
              <w:t>Mailing address</w:t>
            </w:r>
            <w:r w:rsidRPr="00B96636">
              <w:rPr>
                <w:i/>
                <w:szCs w:val="23"/>
              </w:rPr>
              <w:t>):</w:t>
            </w:r>
          </w:p>
          <w:p w14:paraId="02E34FA2" w14:textId="77777777" w:rsidR="00B96636" w:rsidRPr="00B96636" w:rsidRDefault="00B96636" w:rsidP="00E55860">
            <w:pPr>
              <w:spacing w:line="276" w:lineRule="auto"/>
              <w:rPr>
                <w:szCs w:val="23"/>
              </w:rPr>
            </w:pPr>
          </w:p>
        </w:tc>
      </w:tr>
    </w:tbl>
    <w:p w14:paraId="23B154FE" w14:textId="00C8C44F" w:rsidR="008766E9" w:rsidRPr="008237D1" w:rsidRDefault="002624C5">
      <w:pPr>
        <w:rPr>
          <w:sz w:val="2"/>
          <w:szCs w:val="2"/>
        </w:rPr>
      </w:pPr>
      <w:r w:rsidRPr="008237D1">
        <w:rPr>
          <w:sz w:val="2"/>
          <w:szCs w:val="2"/>
        </w:rPr>
        <w:br w:type="page"/>
      </w:r>
    </w:p>
    <w:tbl>
      <w:tblPr>
        <w:tblStyle w:val="TableGrid"/>
        <w:tblW w:w="9751" w:type="dxa"/>
        <w:tblLook w:val="04A0" w:firstRow="1" w:lastRow="0" w:firstColumn="1" w:lastColumn="0" w:noHBand="0" w:noVBand="1"/>
      </w:tblPr>
      <w:tblGrid>
        <w:gridCol w:w="9751"/>
      </w:tblGrid>
      <w:tr w:rsidR="00B96636" w:rsidRPr="00F802DA" w14:paraId="7F94EBB5" w14:textId="77777777" w:rsidTr="00D919BE">
        <w:trPr>
          <w:trHeight w:val="567"/>
        </w:trPr>
        <w:tc>
          <w:tcPr>
            <w:tcW w:w="9751" w:type="dxa"/>
            <w:shd w:val="clear" w:color="auto" w:fill="D9D9D9" w:themeFill="background1" w:themeFillShade="D9"/>
            <w:vAlign w:val="center"/>
          </w:tcPr>
          <w:p w14:paraId="2E048CA9" w14:textId="0B24C7B9" w:rsidR="00B96636" w:rsidRPr="00F802DA" w:rsidRDefault="00B96636" w:rsidP="00D919BE">
            <w:pPr>
              <w:rPr>
                <w:b/>
              </w:rPr>
            </w:pPr>
            <w:bookmarkStart w:id="7" w:name="_Hlk527671891"/>
            <w:r w:rsidRPr="00E55860">
              <w:rPr>
                <w:b/>
                <w:sz w:val="24"/>
              </w:rPr>
              <w:lastRenderedPageBreak/>
              <w:t>I</w:t>
            </w:r>
            <w:r w:rsidR="00D919BE">
              <w:rPr>
                <w:b/>
                <w:sz w:val="24"/>
              </w:rPr>
              <w:t>I</w:t>
            </w:r>
            <w:r w:rsidRPr="00E55860">
              <w:rPr>
                <w:b/>
                <w:sz w:val="24"/>
              </w:rPr>
              <w:t xml:space="preserve"> – </w:t>
            </w:r>
            <w:r w:rsidR="00591563">
              <w:rPr>
                <w:b/>
                <w:sz w:val="24"/>
              </w:rPr>
              <w:t>MÔ TẢ CHI TIẾT</w:t>
            </w:r>
            <w:r w:rsidRPr="00E55860">
              <w:rPr>
                <w:b/>
                <w:sz w:val="24"/>
              </w:rPr>
              <w:t xml:space="preserve"> VỀ DỰ ÁN (PROJECT </w:t>
            </w:r>
            <w:r w:rsidR="00591563" w:rsidRPr="00591563">
              <w:rPr>
                <w:b/>
                <w:sz w:val="24"/>
              </w:rPr>
              <w:t>DESCRIPTION</w:t>
            </w:r>
            <w:r w:rsidRPr="00E55860">
              <w:rPr>
                <w:b/>
                <w:sz w:val="24"/>
              </w:rPr>
              <w:t>)</w:t>
            </w:r>
            <w:r w:rsidR="00C42A61">
              <w:rPr>
                <w:rStyle w:val="FootnoteReference"/>
                <w:b/>
                <w:sz w:val="24"/>
              </w:rPr>
              <w:footnoteReference w:id="1"/>
            </w:r>
            <w:bookmarkEnd w:id="7"/>
          </w:p>
        </w:tc>
      </w:tr>
      <w:tr w:rsidR="00055000" w:rsidRPr="00F802DA" w14:paraId="404EE28E" w14:textId="77777777" w:rsidTr="00E3166A">
        <w:tc>
          <w:tcPr>
            <w:tcW w:w="9751" w:type="dxa"/>
            <w:shd w:val="clear" w:color="auto" w:fill="D9D9D9" w:themeFill="background1" w:themeFillShade="D9"/>
          </w:tcPr>
          <w:p w14:paraId="505CC49D" w14:textId="09E58244" w:rsidR="00380F11" w:rsidRDefault="00380F11" w:rsidP="00067FF9">
            <w:pPr>
              <w:rPr>
                <w:b/>
              </w:rPr>
            </w:pPr>
            <w:r>
              <w:rPr>
                <w:b/>
              </w:rPr>
              <w:t xml:space="preserve">Tóm tắt </w:t>
            </w:r>
            <w:r w:rsidR="008609E5">
              <w:rPr>
                <w:b/>
              </w:rPr>
              <w:t>(</w:t>
            </w:r>
            <w:r w:rsidR="00CF3922">
              <w:rPr>
                <w:b/>
              </w:rPr>
              <w:t>b</w:t>
            </w:r>
            <w:r w:rsidR="008609E5">
              <w:rPr>
                <w:b/>
              </w:rPr>
              <w:t>ạn hãy cũng cấp một mô tả ngắn về dự án</w:t>
            </w:r>
            <w:r w:rsidR="00013564">
              <w:rPr>
                <w:b/>
              </w:rPr>
              <w:t>)</w:t>
            </w:r>
          </w:p>
          <w:p w14:paraId="3BDE3045" w14:textId="046BC8E9" w:rsidR="00055000" w:rsidRPr="00013564" w:rsidRDefault="00055000" w:rsidP="00067FF9">
            <w:r w:rsidRPr="00013564">
              <w:t>Abstract (provide a</w:t>
            </w:r>
            <w:r w:rsidR="008609E5" w:rsidRPr="00013564">
              <w:t xml:space="preserve"> brief</w:t>
            </w:r>
            <w:r w:rsidRPr="00013564">
              <w:t xml:space="preserve"> summary</w:t>
            </w:r>
            <w:r w:rsidR="00013564">
              <w:t xml:space="preserve"> of your project</w:t>
            </w:r>
            <w:r w:rsidRPr="00013564">
              <w:t>)</w:t>
            </w:r>
          </w:p>
          <w:p w14:paraId="55EEAC25" w14:textId="3EB1AC35" w:rsidR="00055000" w:rsidRPr="00013564" w:rsidRDefault="008609E5" w:rsidP="00067FF9">
            <w:pPr>
              <w:rPr>
                <w:i/>
              </w:rPr>
            </w:pPr>
            <w:r w:rsidRPr="00013564">
              <w:rPr>
                <w:i/>
              </w:rPr>
              <w:t>Tối đa 300 từ</w:t>
            </w:r>
            <w:r w:rsidR="00013564">
              <w:rPr>
                <w:i/>
              </w:rPr>
              <w:t xml:space="preserve"> - </w:t>
            </w:r>
            <w:r w:rsidR="00055000" w:rsidRPr="00013564">
              <w:rPr>
                <w:i/>
              </w:rPr>
              <w:t xml:space="preserve">Maximum </w:t>
            </w:r>
            <w:r w:rsidRPr="00013564">
              <w:rPr>
                <w:i/>
              </w:rPr>
              <w:t>300 words</w:t>
            </w:r>
          </w:p>
        </w:tc>
      </w:tr>
      <w:tr w:rsidR="00055000" w:rsidRPr="003964F9" w14:paraId="1FF85C02" w14:textId="77777777" w:rsidTr="00E3166A">
        <w:tc>
          <w:tcPr>
            <w:tcW w:w="9751" w:type="dxa"/>
            <w:shd w:val="clear" w:color="auto" w:fill="FFFFFF" w:themeFill="background1"/>
          </w:tcPr>
          <w:p w14:paraId="532DCA43" w14:textId="77777777" w:rsidR="00055000" w:rsidRDefault="00055000" w:rsidP="00C42A61"/>
          <w:p w14:paraId="2D3ACE66" w14:textId="77777777" w:rsidR="0042174D" w:rsidRDefault="0042174D" w:rsidP="00C42A61"/>
          <w:p w14:paraId="215A4AE8" w14:textId="1EB552EB" w:rsidR="0042174D" w:rsidRPr="003964F9" w:rsidRDefault="0042174D" w:rsidP="00C42A61"/>
        </w:tc>
      </w:tr>
      <w:tr w:rsidR="00591563" w:rsidRPr="008D05CD" w14:paraId="63C069E0" w14:textId="77777777" w:rsidTr="00067FF9">
        <w:tc>
          <w:tcPr>
            <w:tcW w:w="9751" w:type="dxa"/>
            <w:shd w:val="clear" w:color="auto" w:fill="D9D9D9" w:themeFill="background1" w:themeFillShade="D9"/>
          </w:tcPr>
          <w:p w14:paraId="2E152EB8" w14:textId="14967424" w:rsidR="00D50269" w:rsidRDefault="00D50269" w:rsidP="00067FF9">
            <w:pPr>
              <w:rPr>
                <w:b/>
              </w:rPr>
            </w:pPr>
            <w:bookmarkStart w:id="8" w:name="_Hlk527670525"/>
            <w:r>
              <w:rPr>
                <w:b/>
              </w:rPr>
              <w:t xml:space="preserve">Tổng quan/Đặt vấn đề </w:t>
            </w:r>
          </w:p>
          <w:p w14:paraId="3B5C6CA3" w14:textId="2DDB7987" w:rsidR="00591563" w:rsidRPr="008D05CD" w:rsidRDefault="00591563" w:rsidP="00067FF9">
            <w:r w:rsidRPr="00D50269">
              <w:t>Background</w:t>
            </w:r>
            <w:r w:rsidR="00D50269">
              <w:t>/Introduction</w:t>
            </w:r>
          </w:p>
        </w:tc>
      </w:tr>
      <w:tr w:rsidR="00591563" w:rsidRPr="00A32714" w14:paraId="19C3CD9B" w14:textId="77777777" w:rsidTr="00067FF9">
        <w:tc>
          <w:tcPr>
            <w:tcW w:w="9751" w:type="dxa"/>
          </w:tcPr>
          <w:p w14:paraId="0ADF4326" w14:textId="77777777" w:rsidR="00591563" w:rsidRDefault="00591563" w:rsidP="00067FF9"/>
          <w:p w14:paraId="072500B8" w14:textId="77777777" w:rsidR="00591563" w:rsidRDefault="00591563" w:rsidP="00067FF9"/>
          <w:p w14:paraId="67AAAD36" w14:textId="31994965" w:rsidR="00591563" w:rsidRPr="00A32714" w:rsidRDefault="00591563" w:rsidP="00067FF9"/>
        </w:tc>
      </w:tr>
      <w:bookmarkEnd w:id="8"/>
      <w:tr w:rsidR="008D05CD" w14:paraId="54EFC25D" w14:textId="77777777" w:rsidTr="00E3166A">
        <w:tc>
          <w:tcPr>
            <w:tcW w:w="9751" w:type="dxa"/>
            <w:shd w:val="clear" w:color="auto" w:fill="D9D9D9" w:themeFill="background1" w:themeFillShade="D9"/>
          </w:tcPr>
          <w:p w14:paraId="305BEE91" w14:textId="0D7D8FF9" w:rsidR="00D50269" w:rsidRDefault="00B93343" w:rsidP="008D05CD">
            <w:pPr>
              <w:rPr>
                <w:b/>
              </w:rPr>
            </w:pPr>
            <w:r>
              <w:rPr>
                <w:b/>
              </w:rPr>
              <w:t>Mục tiêu của dự án (</w:t>
            </w:r>
            <w:r w:rsidR="00CF3922">
              <w:rPr>
                <w:b/>
              </w:rPr>
              <w:t>b</w:t>
            </w:r>
            <w:r>
              <w:rPr>
                <w:b/>
              </w:rPr>
              <w:t>ao gồm các mục tiêu cụ thể)</w:t>
            </w:r>
          </w:p>
          <w:p w14:paraId="76AC8ED0" w14:textId="1AD6F133" w:rsidR="008D05CD" w:rsidRPr="00B93343" w:rsidRDefault="008D05CD" w:rsidP="005E57BE">
            <w:r w:rsidRPr="00B93343">
              <w:t>Purpose (include specific objectives)</w:t>
            </w:r>
          </w:p>
        </w:tc>
      </w:tr>
      <w:tr w:rsidR="008D05CD" w14:paraId="4CF1F810" w14:textId="77777777" w:rsidTr="00E3166A">
        <w:tc>
          <w:tcPr>
            <w:tcW w:w="9751" w:type="dxa"/>
          </w:tcPr>
          <w:p w14:paraId="3F22CCF8" w14:textId="77777777" w:rsidR="00972951" w:rsidRDefault="00972951" w:rsidP="0042174D">
            <w:pPr>
              <w:rPr>
                <w:b/>
              </w:rPr>
            </w:pPr>
          </w:p>
          <w:p w14:paraId="5FE423AF" w14:textId="77777777" w:rsidR="0042174D" w:rsidRDefault="0042174D" w:rsidP="0042174D">
            <w:pPr>
              <w:rPr>
                <w:b/>
              </w:rPr>
            </w:pPr>
          </w:p>
          <w:p w14:paraId="192C20C6" w14:textId="351E20FC" w:rsidR="0042174D" w:rsidRDefault="0042174D" w:rsidP="0042174D">
            <w:pPr>
              <w:rPr>
                <w:b/>
              </w:rPr>
            </w:pPr>
          </w:p>
        </w:tc>
      </w:tr>
      <w:tr w:rsidR="00577377" w:rsidRPr="008D05CD" w14:paraId="1A79E584" w14:textId="77777777" w:rsidTr="00067FF9">
        <w:tc>
          <w:tcPr>
            <w:tcW w:w="9751" w:type="dxa"/>
            <w:shd w:val="clear" w:color="auto" w:fill="D9D9D9" w:themeFill="background1" w:themeFillShade="D9"/>
          </w:tcPr>
          <w:p w14:paraId="27C5C49C" w14:textId="41A07F09" w:rsidR="00CF3922" w:rsidRDefault="00CF3922" w:rsidP="00067FF9">
            <w:pPr>
              <w:rPr>
                <w:b/>
              </w:rPr>
            </w:pPr>
            <w:bookmarkStart w:id="9" w:name="_Hlk527670545"/>
            <w:r>
              <w:rPr>
                <w:b/>
              </w:rPr>
              <w:t xml:space="preserve">Phương pháp </w:t>
            </w:r>
            <w:r w:rsidR="00994612">
              <w:rPr>
                <w:b/>
              </w:rPr>
              <w:t>tiến hành</w:t>
            </w:r>
          </w:p>
          <w:p w14:paraId="04325880" w14:textId="5C9F75C4" w:rsidR="00577377" w:rsidRPr="00830FF3" w:rsidRDefault="00577377" w:rsidP="00067FF9">
            <w:r w:rsidRPr="00830FF3">
              <w:t>Methodology</w:t>
            </w:r>
            <w:bookmarkEnd w:id="9"/>
          </w:p>
        </w:tc>
      </w:tr>
      <w:tr w:rsidR="00577377" w:rsidRPr="00A32714" w14:paraId="0BB458C9" w14:textId="77777777" w:rsidTr="00067FF9">
        <w:tc>
          <w:tcPr>
            <w:tcW w:w="9751" w:type="dxa"/>
          </w:tcPr>
          <w:p w14:paraId="5166C993" w14:textId="77777777" w:rsidR="00577377" w:rsidRDefault="00577377" w:rsidP="00067FF9"/>
          <w:p w14:paraId="6F4FF753" w14:textId="77777777" w:rsidR="00577377" w:rsidRDefault="00577377" w:rsidP="00067FF9"/>
          <w:p w14:paraId="6D8468C6" w14:textId="77777777" w:rsidR="00577377" w:rsidRPr="00A32714" w:rsidRDefault="00577377" w:rsidP="00067FF9"/>
        </w:tc>
      </w:tr>
      <w:tr w:rsidR="008D05CD" w14:paraId="6056442B" w14:textId="77777777" w:rsidTr="00E3166A">
        <w:tc>
          <w:tcPr>
            <w:tcW w:w="9751" w:type="dxa"/>
            <w:shd w:val="clear" w:color="auto" w:fill="D9D9D9" w:themeFill="background1" w:themeFillShade="D9"/>
          </w:tcPr>
          <w:p w14:paraId="7EFB60CC" w14:textId="3377CFD0" w:rsidR="00830FF3" w:rsidRDefault="00830FF3" w:rsidP="008D05CD">
            <w:pPr>
              <w:rPr>
                <w:b/>
              </w:rPr>
            </w:pPr>
            <w:r>
              <w:rPr>
                <w:b/>
              </w:rPr>
              <w:t>Kế hoạch thực hiện chi tiết</w:t>
            </w:r>
          </w:p>
          <w:p w14:paraId="59BA6F8C" w14:textId="4D24C279" w:rsidR="008D05CD" w:rsidRPr="00830FF3" w:rsidRDefault="008D05CD" w:rsidP="005E57BE">
            <w:r w:rsidRPr="00830FF3">
              <w:t>Detailed work plan</w:t>
            </w:r>
          </w:p>
        </w:tc>
      </w:tr>
      <w:tr w:rsidR="008D05CD" w14:paraId="08AFE727" w14:textId="77777777" w:rsidTr="00E3166A">
        <w:tc>
          <w:tcPr>
            <w:tcW w:w="9751" w:type="dxa"/>
          </w:tcPr>
          <w:p w14:paraId="6C3975E4" w14:textId="77777777" w:rsidR="008D05CD" w:rsidRDefault="008D05CD" w:rsidP="0042174D">
            <w:pPr>
              <w:rPr>
                <w:highlight w:val="yellow"/>
              </w:rPr>
            </w:pPr>
          </w:p>
          <w:p w14:paraId="2B35DEE6" w14:textId="77777777" w:rsidR="0042174D" w:rsidRDefault="0042174D" w:rsidP="0042174D">
            <w:pPr>
              <w:rPr>
                <w:highlight w:val="yellow"/>
              </w:rPr>
            </w:pPr>
          </w:p>
          <w:p w14:paraId="62DB0DDE" w14:textId="736CAD00" w:rsidR="0042174D" w:rsidRPr="0042174D" w:rsidRDefault="0042174D" w:rsidP="0042174D">
            <w:pPr>
              <w:rPr>
                <w:highlight w:val="yellow"/>
              </w:rPr>
            </w:pPr>
          </w:p>
        </w:tc>
      </w:tr>
      <w:tr w:rsidR="008D05CD" w14:paraId="780F474E" w14:textId="77777777" w:rsidTr="00E3166A">
        <w:tc>
          <w:tcPr>
            <w:tcW w:w="9751" w:type="dxa"/>
            <w:shd w:val="clear" w:color="auto" w:fill="D9D9D9" w:themeFill="background1" w:themeFillShade="D9"/>
          </w:tcPr>
          <w:p w14:paraId="6272964D" w14:textId="7403BF08" w:rsidR="00994612" w:rsidRDefault="00994612" w:rsidP="005E57BE">
            <w:pPr>
              <w:rPr>
                <w:b/>
              </w:rPr>
            </w:pPr>
            <w:r>
              <w:rPr>
                <w:b/>
              </w:rPr>
              <w:t>Cơ sở vật chất/công cụ hiện có để tiến hành dự án</w:t>
            </w:r>
          </w:p>
          <w:p w14:paraId="6042A70B" w14:textId="34447B7E" w:rsidR="008D05CD" w:rsidRPr="00994612" w:rsidRDefault="00E50BB9" w:rsidP="005E57BE">
            <w:r w:rsidRPr="00994612">
              <w:t>Facilities available to</w:t>
            </w:r>
            <w:r w:rsidR="00994612" w:rsidRPr="00994612">
              <w:t xml:space="preserve"> implement the project</w:t>
            </w:r>
          </w:p>
        </w:tc>
      </w:tr>
      <w:tr w:rsidR="008D05CD" w14:paraId="439F0EA6" w14:textId="77777777" w:rsidTr="00E3166A">
        <w:tc>
          <w:tcPr>
            <w:tcW w:w="9751" w:type="dxa"/>
          </w:tcPr>
          <w:p w14:paraId="5A9F01F0" w14:textId="77777777" w:rsidR="00320495" w:rsidRDefault="00320495" w:rsidP="0042174D"/>
          <w:p w14:paraId="03C67B55" w14:textId="77777777" w:rsidR="0042174D" w:rsidRDefault="0042174D" w:rsidP="0042174D"/>
          <w:p w14:paraId="208C5B80" w14:textId="211A29E8" w:rsidR="0042174D" w:rsidRPr="00F6711A" w:rsidRDefault="0042174D" w:rsidP="0042174D"/>
        </w:tc>
      </w:tr>
    </w:tbl>
    <w:p w14:paraId="4D550F10" w14:textId="3B2EE9C1" w:rsidR="002029E0" w:rsidRPr="008237D1" w:rsidRDefault="002323AC">
      <w:pPr>
        <w:rPr>
          <w:sz w:val="2"/>
          <w:szCs w:val="2"/>
        </w:rPr>
      </w:pPr>
      <w:r w:rsidRPr="008237D1">
        <w:rPr>
          <w:sz w:val="2"/>
          <w:szCs w:val="2"/>
        </w:rPr>
        <w:br w:type="page"/>
      </w:r>
    </w:p>
    <w:tbl>
      <w:tblPr>
        <w:tblStyle w:val="TableGrid"/>
        <w:tblW w:w="9751" w:type="dxa"/>
        <w:tblLook w:val="04A0" w:firstRow="1" w:lastRow="0" w:firstColumn="1" w:lastColumn="0" w:noHBand="0" w:noVBand="1"/>
      </w:tblPr>
      <w:tblGrid>
        <w:gridCol w:w="9751"/>
      </w:tblGrid>
      <w:tr w:rsidR="002323AC" w14:paraId="47BD6767" w14:textId="77777777" w:rsidTr="002323AC">
        <w:trPr>
          <w:trHeight w:val="567"/>
        </w:trPr>
        <w:tc>
          <w:tcPr>
            <w:tcW w:w="9751" w:type="dxa"/>
            <w:shd w:val="clear" w:color="auto" w:fill="D9D9D9" w:themeFill="background1" w:themeFillShade="D9"/>
            <w:vAlign w:val="center"/>
          </w:tcPr>
          <w:p w14:paraId="78ED6EB7" w14:textId="53D23E4F" w:rsidR="002323AC" w:rsidRDefault="002323AC" w:rsidP="002323AC">
            <w:bookmarkStart w:id="10" w:name="_Hlk527672264"/>
            <w:r w:rsidRPr="00E55860">
              <w:rPr>
                <w:b/>
                <w:sz w:val="24"/>
              </w:rPr>
              <w:lastRenderedPageBreak/>
              <w:t>I</w:t>
            </w:r>
            <w:r>
              <w:rPr>
                <w:b/>
                <w:sz w:val="24"/>
              </w:rPr>
              <w:t>II</w:t>
            </w:r>
            <w:r w:rsidRPr="00E55860">
              <w:rPr>
                <w:b/>
                <w:sz w:val="24"/>
              </w:rPr>
              <w:t xml:space="preserve"> – </w:t>
            </w:r>
            <w:r>
              <w:rPr>
                <w:b/>
                <w:sz w:val="24"/>
              </w:rPr>
              <w:t>ĐÁNH GIÁ</w:t>
            </w:r>
            <w:r w:rsidR="006E3D4D">
              <w:rPr>
                <w:b/>
                <w:sz w:val="24"/>
              </w:rPr>
              <w:t xml:space="preserve"> </w:t>
            </w:r>
            <w:r w:rsidRPr="00E55860">
              <w:rPr>
                <w:b/>
                <w:sz w:val="24"/>
              </w:rPr>
              <w:t xml:space="preserve">DỰ ÁN (PROJECT </w:t>
            </w:r>
            <w:r w:rsidRPr="002323AC">
              <w:rPr>
                <w:b/>
                <w:sz w:val="24"/>
              </w:rPr>
              <w:t>EVALUATION</w:t>
            </w:r>
            <w:r w:rsidR="006E3D4D">
              <w:rPr>
                <w:b/>
                <w:sz w:val="24"/>
              </w:rPr>
              <w:t xml:space="preserve"> </w:t>
            </w:r>
            <w:r w:rsidR="00446809" w:rsidRPr="00446809">
              <w:rPr>
                <w:b/>
                <w:sz w:val="24"/>
              </w:rPr>
              <w:t>PLAN</w:t>
            </w:r>
            <w:r w:rsidRPr="00E55860">
              <w:rPr>
                <w:b/>
                <w:sz w:val="24"/>
              </w:rPr>
              <w:t>)</w:t>
            </w:r>
          </w:p>
        </w:tc>
      </w:tr>
      <w:tr w:rsidR="008D05CD" w14:paraId="44A550C7" w14:textId="77777777" w:rsidTr="00E3166A">
        <w:tc>
          <w:tcPr>
            <w:tcW w:w="9751" w:type="dxa"/>
            <w:shd w:val="clear" w:color="auto" w:fill="D9D9D9" w:themeFill="background1" w:themeFillShade="D9"/>
          </w:tcPr>
          <w:p w14:paraId="24798E88" w14:textId="77777777" w:rsidR="0047726C" w:rsidRPr="0047726C" w:rsidRDefault="0047726C" w:rsidP="00E50BB9">
            <w:pPr>
              <w:rPr>
                <w:b/>
              </w:rPr>
            </w:pPr>
            <w:r w:rsidRPr="0047726C">
              <w:rPr>
                <w:b/>
              </w:rPr>
              <w:t>Đánh giá dự án</w:t>
            </w:r>
          </w:p>
          <w:p w14:paraId="2AB25FD9" w14:textId="5D26618F" w:rsidR="002F1B5B" w:rsidRDefault="0047726C" w:rsidP="00E50BB9">
            <w:r w:rsidRPr="002F1B5B">
              <w:t xml:space="preserve">Project </w:t>
            </w:r>
            <w:r>
              <w:t>e</w:t>
            </w:r>
            <w:r w:rsidRPr="002F1B5B">
              <w:t>valuation</w:t>
            </w:r>
          </w:p>
          <w:p w14:paraId="3FD5442A" w14:textId="31DB4EC5" w:rsidR="00416D4C" w:rsidRDefault="00790781" w:rsidP="00E50BB9">
            <w:pPr>
              <w:rPr>
                <w:i/>
              </w:rPr>
            </w:pPr>
            <w:r>
              <w:rPr>
                <w:i/>
              </w:rPr>
              <w:t xml:space="preserve">Bạn sẽ đánh giá sự thành công của dự án, bao gồm cả tính bền vững, như thế nào? Vui lòng </w:t>
            </w:r>
            <w:r w:rsidRPr="007E6EF0">
              <w:rPr>
                <w:b/>
                <w:bCs/>
                <w:i/>
              </w:rPr>
              <w:t>mô tả các chỉ số d</w:t>
            </w:r>
            <w:r w:rsidR="006E3D4D" w:rsidRPr="007E6EF0">
              <w:rPr>
                <w:b/>
                <w:bCs/>
                <w:i/>
              </w:rPr>
              <w:t>ù</w:t>
            </w:r>
            <w:r w:rsidRPr="007E6EF0">
              <w:rPr>
                <w:b/>
                <w:bCs/>
                <w:i/>
              </w:rPr>
              <w:t>ng để đánh giá</w:t>
            </w:r>
            <w:r w:rsidR="00EE374D">
              <w:rPr>
                <w:i/>
              </w:rPr>
              <w:t xml:space="preserve"> sự</w:t>
            </w:r>
            <w:r>
              <w:rPr>
                <w:i/>
              </w:rPr>
              <w:t xml:space="preserve"> thành công và </w:t>
            </w:r>
            <w:r w:rsidRPr="007E6EF0">
              <w:rPr>
                <w:b/>
                <w:bCs/>
                <w:i/>
              </w:rPr>
              <w:t>các nguy cơ</w:t>
            </w:r>
            <w:r w:rsidR="006E3D4D">
              <w:rPr>
                <w:i/>
              </w:rPr>
              <w:t xml:space="preserve"> có thể ảnh hướng đến dự án</w:t>
            </w:r>
            <w:r w:rsidR="00954A73">
              <w:rPr>
                <w:i/>
              </w:rPr>
              <w:t xml:space="preserve"> cùng </w:t>
            </w:r>
            <w:r w:rsidR="00954A73" w:rsidRPr="007E6EF0">
              <w:rPr>
                <w:b/>
                <w:bCs/>
                <w:i/>
              </w:rPr>
              <w:t>cách khắc phục</w:t>
            </w:r>
            <w:r w:rsidR="006E3D4D">
              <w:rPr>
                <w:i/>
              </w:rPr>
              <w:t>.</w:t>
            </w:r>
          </w:p>
          <w:p w14:paraId="06FA1FDF" w14:textId="3829936C" w:rsidR="008D05CD" w:rsidRPr="002F1B5B" w:rsidRDefault="002F1B5B" w:rsidP="00E50BB9">
            <w:pPr>
              <w:rPr>
                <w:i/>
              </w:rPr>
            </w:pPr>
            <w:r>
              <w:rPr>
                <w:i/>
              </w:rPr>
              <w:t xml:space="preserve">How will </w:t>
            </w:r>
            <w:r w:rsidRPr="008671BF">
              <w:rPr>
                <w:i/>
                <w:noProof/>
              </w:rPr>
              <w:t>you</w:t>
            </w:r>
            <w:r>
              <w:rPr>
                <w:i/>
              </w:rPr>
              <w:t xml:space="preserve"> evaluate the success of the project, including sustainability? Please provide indicators of success and potential risks associated with </w:t>
            </w:r>
            <w:r w:rsidRPr="008671BF">
              <w:rPr>
                <w:i/>
                <w:noProof/>
              </w:rPr>
              <w:t>your</w:t>
            </w:r>
            <w:r>
              <w:rPr>
                <w:i/>
              </w:rPr>
              <w:t xml:space="preserve"> project</w:t>
            </w:r>
            <w:r w:rsidR="00954A73">
              <w:rPr>
                <w:i/>
              </w:rPr>
              <w:t xml:space="preserve"> as well as solutions to overcome such risks</w:t>
            </w:r>
            <w:r>
              <w:rPr>
                <w:i/>
              </w:rPr>
              <w:t xml:space="preserve">. </w:t>
            </w:r>
          </w:p>
        </w:tc>
      </w:tr>
      <w:tr w:rsidR="008D05CD" w14:paraId="381EEDD3" w14:textId="77777777" w:rsidTr="00E3166A">
        <w:tc>
          <w:tcPr>
            <w:tcW w:w="9751" w:type="dxa"/>
          </w:tcPr>
          <w:p w14:paraId="0B4346FA" w14:textId="77777777" w:rsidR="00320495" w:rsidRDefault="00320495" w:rsidP="00827662">
            <w:pPr>
              <w:rPr>
                <w:b/>
              </w:rPr>
            </w:pPr>
          </w:p>
          <w:p w14:paraId="2DFE8B66" w14:textId="77777777" w:rsidR="00106497" w:rsidRDefault="00106497" w:rsidP="00827662">
            <w:pPr>
              <w:rPr>
                <w:b/>
              </w:rPr>
            </w:pPr>
          </w:p>
          <w:p w14:paraId="0DAA6787" w14:textId="77777777" w:rsidR="00106497" w:rsidRDefault="00106497" w:rsidP="00827662">
            <w:pPr>
              <w:rPr>
                <w:b/>
              </w:rPr>
            </w:pPr>
          </w:p>
          <w:p w14:paraId="3E437254" w14:textId="77777777" w:rsidR="00F314FF" w:rsidRDefault="00F314FF" w:rsidP="00827662">
            <w:pPr>
              <w:rPr>
                <w:b/>
              </w:rPr>
            </w:pPr>
          </w:p>
          <w:p w14:paraId="773BD989" w14:textId="77777777" w:rsidR="00F314FF" w:rsidRDefault="00F314FF" w:rsidP="00827662">
            <w:pPr>
              <w:rPr>
                <w:b/>
              </w:rPr>
            </w:pPr>
          </w:p>
          <w:p w14:paraId="24CA8C23" w14:textId="3C41702B" w:rsidR="00F314FF" w:rsidRDefault="00F314FF" w:rsidP="00827662">
            <w:pPr>
              <w:rPr>
                <w:b/>
              </w:rPr>
            </w:pPr>
          </w:p>
          <w:p w14:paraId="35790760" w14:textId="7F1CBAF9" w:rsidR="00F314FF" w:rsidRDefault="00F314FF" w:rsidP="00827662">
            <w:pPr>
              <w:rPr>
                <w:b/>
              </w:rPr>
            </w:pPr>
          </w:p>
          <w:p w14:paraId="0C3DDF24" w14:textId="3CA62525" w:rsidR="00F314FF" w:rsidRDefault="00F314FF" w:rsidP="00827662">
            <w:pPr>
              <w:rPr>
                <w:b/>
              </w:rPr>
            </w:pPr>
          </w:p>
          <w:p w14:paraId="4CEBD7B4" w14:textId="0EBEF760" w:rsidR="00F314FF" w:rsidRDefault="00F314FF" w:rsidP="00827662">
            <w:pPr>
              <w:rPr>
                <w:b/>
              </w:rPr>
            </w:pPr>
          </w:p>
          <w:p w14:paraId="4F24CF54" w14:textId="52329EDC" w:rsidR="00F314FF" w:rsidRDefault="00F314FF" w:rsidP="00827662">
            <w:pPr>
              <w:rPr>
                <w:b/>
              </w:rPr>
            </w:pPr>
          </w:p>
          <w:p w14:paraId="7B05337D" w14:textId="11952CE3" w:rsidR="00F314FF" w:rsidRDefault="00F314FF" w:rsidP="00827662">
            <w:pPr>
              <w:rPr>
                <w:b/>
              </w:rPr>
            </w:pPr>
          </w:p>
          <w:p w14:paraId="22E7B84A" w14:textId="2E95AEB9" w:rsidR="00F314FF" w:rsidRDefault="00F314FF" w:rsidP="00827662">
            <w:pPr>
              <w:rPr>
                <w:b/>
              </w:rPr>
            </w:pPr>
          </w:p>
          <w:p w14:paraId="3F5CBFC1" w14:textId="64353311" w:rsidR="00F314FF" w:rsidRDefault="00F314FF" w:rsidP="00827662">
            <w:pPr>
              <w:rPr>
                <w:b/>
              </w:rPr>
            </w:pPr>
          </w:p>
          <w:p w14:paraId="67F4F8DA" w14:textId="3BFBAFB1" w:rsidR="00F314FF" w:rsidRDefault="00F314FF" w:rsidP="00827662">
            <w:pPr>
              <w:rPr>
                <w:b/>
              </w:rPr>
            </w:pPr>
          </w:p>
          <w:p w14:paraId="418FF3BD" w14:textId="4A867CB7" w:rsidR="00F314FF" w:rsidRDefault="00F314FF" w:rsidP="00827662">
            <w:pPr>
              <w:rPr>
                <w:b/>
              </w:rPr>
            </w:pPr>
          </w:p>
          <w:p w14:paraId="246B5744" w14:textId="44FF9CED" w:rsidR="00F314FF" w:rsidRDefault="00F314FF" w:rsidP="00827662">
            <w:pPr>
              <w:rPr>
                <w:b/>
              </w:rPr>
            </w:pPr>
          </w:p>
          <w:p w14:paraId="1D34060B" w14:textId="6FD89495" w:rsidR="00F314FF" w:rsidRDefault="00F314FF" w:rsidP="00827662">
            <w:pPr>
              <w:rPr>
                <w:b/>
              </w:rPr>
            </w:pPr>
          </w:p>
          <w:p w14:paraId="62C907FF" w14:textId="5544A2D1" w:rsidR="00F314FF" w:rsidRDefault="00F314FF" w:rsidP="00827662">
            <w:pPr>
              <w:rPr>
                <w:b/>
              </w:rPr>
            </w:pPr>
          </w:p>
          <w:p w14:paraId="45271C51" w14:textId="08763AF4" w:rsidR="00F314FF" w:rsidRDefault="00F314FF" w:rsidP="00827662">
            <w:pPr>
              <w:rPr>
                <w:b/>
              </w:rPr>
            </w:pPr>
          </w:p>
          <w:p w14:paraId="3AC048DB" w14:textId="7DB7C575" w:rsidR="00F314FF" w:rsidRDefault="00F314FF" w:rsidP="00827662">
            <w:pPr>
              <w:rPr>
                <w:b/>
              </w:rPr>
            </w:pPr>
          </w:p>
          <w:p w14:paraId="0E1F19C9" w14:textId="5A2CE64C" w:rsidR="00F314FF" w:rsidRDefault="00F314FF" w:rsidP="00827662">
            <w:pPr>
              <w:rPr>
                <w:b/>
              </w:rPr>
            </w:pPr>
          </w:p>
          <w:p w14:paraId="078BC6E2" w14:textId="77777777" w:rsidR="00F314FF" w:rsidRDefault="00F314FF" w:rsidP="00827662">
            <w:pPr>
              <w:rPr>
                <w:b/>
              </w:rPr>
            </w:pPr>
          </w:p>
          <w:p w14:paraId="7D810198" w14:textId="77777777" w:rsidR="00F314FF" w:rsidRDefault="00F314FF" w:rsidP="00827662">
            <w:pPr>
              <w:rPr>
                <w:b/>
              </w:rPr>
            </w:pPr>
          </w:p>
          <w:p w14:paraId="4EACE965" w14:textId="77777777" w:rsidR="00F314FF" w:rsidRDefault="00F314FF" w:rsidP="00827662">
            <w:pPr>
              <w:rPr>
                <w:b/>
              </w:rPr>
            </w:pPr>
          </w:p>
          <w:p w14:paraId="62F133C1" w14:textId="77777777" w:rsidR="00F314FF" w:rsidRDefault="00F314FF" w:rsidP="00827662">
            <w:pPr>
              <w:rPr>
                <w:b/>
              </w:rPr>
            </w:pPr>
          </w:p>
          <w:p w14:paraId="7E4D3FA9" w14:textId="77777777" w:rsidR="00F314FF" w:rsidRDefault="00F314FF" w:rsidP="00827662">
            <w:pPr>
              <w:rPr>
                <w:b/>
              </w:rPr>
            </w:pPr>
          </w:p>
          <w:p w14:paraId="58D69C92" w14:textId="77777777" w:rsidR="00F314FF" w:rsidRDefault="00F314FF" w:rsidP="00827662">
            <w:pPr>
              <w:rPr>
                <w:b/>
              </w:rPr>
            </w:pPr>
          </w:p>
          <w:p w14:paraId="72942366" w14:textId="74902489" w:rsidR="00F314FF" w:rsidRDefault="00F314FF" w:rsidP="00827662">
            <w:pPr>
              <w:rPr>
                <w:b/>
              </w:rPr>
            </w:pPr>
          </w:p>
        </w:tc>
      </w:tr>
      <w:bookmarkEnd w:id="10"/>
    </w:tbl>
    <w:p w14:paraId="5C9DE81E" w14:textId="5DED94A8" w:rsidR="00AD3D83" w:rsidRPr="008237D1" w:rsidRDefault="003709C7" w:rsidP="005E57BE">
      <w:pPr>
        <w:rPr>
          <w:sz w:val="2"/>
          <w:szCs w:val="2"/>
        </w:rPr>
      </w:pPr>
      <w:r w:rsidRPr="008237D1">
        <w:rPr>
          <w:sz w:val="2"/>
          <w:szCs w:val="2"/>
        </w:rPr>
        <w:br w:type="page"/>
      </w:r>
    </w:p>
    <w:tbl>
      <w:tblPr>
        <w:tblStyle w:val="TableGrid"/>
        <w:tblW w:w="9751" w:type="dxa"/>
        <w:tblLook w:val="04A0" w:firstRow="1" w:lastRow="0" w:firstColumn="1" w:lastColumn="0" w:noHBand="0" w:noVBand="1"/>
      </w:tblPr>
      <w:tblGrid>
        <w:gridCol w:w="676"/>
        <w:gridCol w:w="2013"/>
        <w:gridCol w:w="3969"/>
        <w:gridCol w:w="3093"/>
      </w:tblGrid>
      <w:tr w:rsidR="003709C7" w14:paraId="420958DB" w14:textId="77777777" w:rsidTr="00067FF9">
        <w:trPr>
          <w:trHeight w:val="567"/>
        </w:trPr>
        <w:tc>
          <w:tcPr>
            <w:tcW w:w="9751" w:type="dxa"/>
            <w:gridSpan w:val="4"/>
            <w:shd w:val="clear" w:color="auto" w:fill="D9D9D9" w:themeFill="background1" w:themeFillShade="D9"/>
            <w:vAlign w:val="center"/>
          </w:tcPr>
          <w:p w14:paraId="13F89218" w14:textId="2625EEE6" w:rsidR="003709C7" w:rsidRDefault="003709C7" w:rsidP="00067FF9">
            <w:r w:rsidRPr="00E55860">
              <w:rPr>
                <w:b/>
                <w:sz w:val="24"/>
              </w:rPr>
              <w:lastRenderedPageBreak/>
              <w:t>I</w:t>
            </w:r>
            <w:r>
              <w:rPr>
                <w:b/>
                <w:sz w:val="24"/>
              </w:rPr>
              <w:t>V</w:t>
            </w:r>
            <w:r w:rsidRPr="00E55860">
              <w:rPr>
                <w:b/>
                <w:sz w:val="24"/>
              </w:rPr>
              <w:t xml:space="preserve"> – </w:t>
            </w:r>
            <w:r w:rsidR="003A5D07">
              <w:rPr>
                <w:b/>
                <w:sz w:val="24"/>
              </w:rPr>
              <w:t>NHÂN SỰ CỦA</w:t>
            </w:r>
            <w:r w:rsidRPr="00E55860">
              <w:rPr>
                <w:b/>
                <w:sz w:val="24"/>
              </w:rPr>
              <w:t xml:space="preserve"> DỰ ÁN (PROJECT </w:t>
            </w:r>
            <w:r w:rsidR="003A5D07" w:rsidRPr="003A5D07">
              <w:rPr>
                <w:b/>
                <w:sz w:val="24"/>
              </w:rPr>
              <w:t>PERSONNEL</w:t>
            </w:r>
            <w:r>
              <w:rPr>
                <w:b/>
                <w:sz w:val="24"/>
              </w:rPr>
              <w:t>)</w:t>
            </w:r>
          </w:p>
        </w:tc>
      </w:tr>
      <w:tr w:rsidR="003709C7" w14:paraId="03FCA9D8" w14:textId="77777777" w:rsidTr="00067FF9">
        <w:tc>
          <w:tcPr>
            <w:tcW w:w="9751" w:type="dxa"/>
            <w:gridSpan w:val="4"/>
            <w:shd w:val="clear" w:color="auto" w:fill="D9D9D9" w:themeFill="background1" w:themeFillShade="D9"/>
          </w:tcPr>
          <w:p w14:paraId="225B7BA4" w14:textId="2831F8BB" w:rsidR="00B800BD" w:rsidRDefault="00B800BD" w:rsidP="0098100E">
            <w:pPr>
              <w:rPr>
                <w:i/>
              </w:rPr>
            </w:pPr>
            <w:r>
              <w:rPr>
                <w:i/>
              </w:rPr>
              <w:t>Bạn hãy giới thiệu</w:t>
            </w:r>
            <w:r w:rsidR="00C3193C">
              <w:rPr>
                <w:i/>
              </w:rPr>
              <w:t xml:space="preserve"> tất cả</w:t>
            </w:r>
            <w:r>
              <w:rPr>
                <w:i/>
              </w:rPr>
              <w:t xml:space="preserve"> các thành viên trong dự án và vai trò của họ</w:t>
            </w:r>
          </w:p>
          <w:p w14:paraId="3AD4D87E" w14:textId="5148309E" w:rsidR="00B800BD" w:rsidRDefault="00684AD4" w:rsidP="0098100E">
            <w:pPr>
              <w:rPr>
                <w:i/>
              </w:rPr>
            </w:pPr>
            <w:r>
              <w:rPr>
                <w:i/>
              </w:rPr>
              <w:t>Bạn cần</w:t>
            </w:r>
            <w:r w:rsidR="00DE6E63">
              <w:rPr>
                <w:i/>
              </w:rPr>
              <w:t xml:space="preserve"> </w:t>
            </w:r>
            <w:r>
              <w:rPr>
                <w:i/>
              </w:rPr>
              <w:t>cung cấp thông tin đầy đủ về các thành viên có vai trò sau</w:t>
            </w:r>
            <w:r w:rsidR="00DE6E63">
              <w:rPr>
                <w:i/>
              </w:rPr>
              <w:t>:</w:t>
            </w:r>
          </w:p>
          <w:p w14:paraId="592B80FC" w14:textId="711ECED4" w:rsidR="00684AD4" w:rsidRPr="005D34C9" w:rsidRDefault="00684AD4" w:rsidP="00684AD4">
            <w:pPr>
              <w:rPr>
                <w:i/>
              </w:rPr>
            </w:pPr>
            <w:r w:rsidRPr="005D34C9">
              <w:rPr>
                <w:i/>
              </w:rPr>
              <w:t xml:space="preserve">1) </w:t>
            </w:r>
            <w:r>
              <w:rPr>
                <w:i/>
              </w:rPr>
              <w:t>Điều phối dự án</w:t>
            </w:r>
          </w:p>
          <w:p w14:paraId="75001D88" w14:textId="736CEBC4" w:rsidR="00684AD4" w:rsidRPr="005D34C9" w:rsidRDefault="00684AD4" w:rsidP="00684AD4">
            <w:pPr>
              <w:rPr>
                <w:i/>
              </w:rPr>
            </w:pPr>
            <w:r w:rsidRPr="005D34C9">
              <w:rPr>
                <w:i/>
              </w:rPr>
              <w:t xml:space="preserve">2) </w:t>
            </w:r>
            <w:r>
              <w:rPr>
                <w:i/>
              </w:rPr>
              <w:t>Thủ quỹ</w:t>
            </w:r>
          </w:p>
          <w:p w14:paraId="2079F061" w14:textId="72905E3E" w:rsidR="00684AD4" w:rsidRPr="005D34C9" w:rsidRDefault="00684AD4" w:rsidP="00684AD4">
            <w:pPr>
              <w:rPr>
                <w:i/>
              </w:rPr>
            </w:pPr>
            <w:r w:rsidRPr="005D34C9">
              <w:rPr>
                <w:i/>
              </w:rPr>
              <w:t>3) T</w:t>
            </w:r>
            <w:r>
              <w:rPr>
                <w:i/>
              </w:rPr>
              <w:t>ư vấn kỹ thuật</w:t>
            </w:r>
            <w:r w:rsidRPr="005D34C9">
              <w:rPr>
                <w:i/>
              </w:rPr>
              <w:t xml:space="preserve"> (</w:t>
            </w:r>
            <w:r>
              <w:rPr>
                <w:i/>
              </w:rPr>
              <w:t>Nếu có</w:t>
            </w:r>
            <w:r w:rsidRPr="005D34C9">
              <w:rPr>
                <w:i/>
              </w:rPr>
              <w:t>)</w:t>
            </w:r>
          </w:p>
          <w:p w14:paraId="6EEB3702" w14:textId="2090636B" w:rsidR="00755C8D" w:rsidRDefault="008E130F" w:rsidP="0098100E">
            <w:pPr>
              <w:rPr>
                <w:i/>
              </w:rPr>
            </w:pPr>
            <w:bookmarkStart w:id="11" w:name="_Hlk527677054"/>
            <w:r>
              <w:rPr>
                <w:i/>
              </w:rPr>
              <w:t>ITAMS</w:t>
            </w:r>
            <w:r w:rsidR="00755C8D">
              <w:rPr>
                <w:i/>
              </w:rPr>
              <w:t xml:space="preserve"> cung cấp 2 ví dụ bằng tiếng Việt và tiếng Anh ở dưới. Thông tin về địa chỉ liên hệ có thể là nhà riêng hoặc nơi làm việc</w:t>
            </w:r>
            <w:r w:rsidR="006D3FB0">
              <w:rPr>
                <w:i/>
              </w:rPr>
              <w:t>.</w:t>
            </w:r>
          </w:p>
          <w:bookmarkEnd w:id="11"/>
          <w:p w14:paraId="2EC1CF06" w14:textId="77777777" w:rsidR="00B800BD" w:rsidRDefault="00B800BD" w:rsidP="0098100E">
            <w:pPr>
              <w:rPr>
                <w:i/>
              </w:rPr>
            </w:pPr>
          </w:p>
          <w:p w14:paraId="16CF4C4E" w14:textId="660FDF25" w:rsidR="0098100E" w:rsidRDefault="0098100E" w:rsidP="0098100E">
            <w:pPr>
              <w:rPr>
                <w:i/>
              </w:rPr>
            </w:pPr>
            <w:r w:rsidRPr="005D34C9">
              <w:rPr>
                <w:i/>
              </w:rPr>
              <w:t>Please introduce</w:t>
            </w:r>
            <w:r w:rsidR="00C3193C">
              <w:rPr>
                <w:i/>
              </w:rPr>
              <w:t xml:space="preserve"> all</w:t>
            </w:r>
            <w:r w:rsidRPr="005D34C9">
              <w:rPr>
                <w:i/>
              </w:rPr>
              <w:t xml:space="preserve"> </w:t>
            </w:r>
            <w:r w:rsidR="00C3193C">
              <w:rPr>
                <w:i/>
              </w:rPr>
              <w:t>members</w:t>
            </w:r>
            <w:r w:rsidRPr="005D34C9">
              <w:rPr>
                <w:i/>
              </w:rPr>
              <w:t xml:space="preserve"> </w:t>
            </w:r>
            <w:r w:rsidR="00C3193C">
              <w:rPr>
                <w:i/>
              </w:rPr>
              <w:t>of</w:t>
            </w:r>
            <w:r w:rsidRPr="005D34C9">
              <w:rPr>
                <w:i/>
              </w:rPr>
              <w:t xml:space="preserve"> the project and their roles</w:t>
            </w:r>
          </w:p>
          <w:p w14:paraId="29AF01FC" w14:textId="161E40F0" w:rsidR="0098100E" w:rsidRPr="005D34C9" w:rsidRDefault="00C3193C" w:rsidP="0098100E">
            <w:pPr>
              <w:rPr>
                <w:i/>
              </w:rPr>
            </w:pPr>
            <w:r>
              <w:rPr>
                <w:i/>
              </w:rPr>
              <w:t>You are required to provide</w:t>
            </w:r>
            <w:r w:rsidR="0098100E" w:rsidRPr="005D34C9">
              <w:rPr>
                <w:i/>
              </w:rPr>
              <w:t xml:space="preserve"> information about the people in charge of the following roles: </w:t>
            </w:r>
          </w:p>
          <w:p w14:paraId="39EBFC7C" w14:textId="152FDDCA" w:rsidR="0098100E" w:rsidRPr="005D34C9" w:rsidRDefault="0098100E" w:rsidP="0098100E">
            <w:pPr>
              <w:rPr>
                <w:i/>
              </w:rPr>
            </w:pPr>
            <w:bookmarkStart w:id="12" w:name="_Hlk527676860"/>
            <w:r w:rsidRPr="005D34C9">
              <w:rPr>
                <w:i/>
              </w:rPr>
              <w:t xml:space="preserve">1) Project </w:t>
            </w:r>
            <w:bookmarkStart w:id="13" w:name="_Hlk527673740"/>
            <w:r w:rsidRPr="005D34C9">
              <w:rPr>
                <w:i/>
              </w:rPr>
              <w:t>Coordinator</w:t>
            </w:r>
            <w:bookmarkEnd w:id="13"/>
          </w:p>
          <w:p w14:paraId="2D41F604" w14:textId="77777777" w:rsidR="0098100E" w:rsidRPr="005D34C9" w:rsidRDefault="0098100E" w:rsidP="0098100E">
            <w:pPr>
              <w:rPr>
                <w:i/>
              </w:rPr>
            </w:pPr>
            <w:r w:rsidRPr="005D34C9">
              <w:rPr>
                <w:i/>
              </w:rPr>
              <w:t xml:space="preserve">2) Treasurer </w:t>
            </w:r>
          </w:p>
          <w:p w14:paraId="5687D08B" w14:textId="77777777" w:rsidR="0098100E" w:rsidRPr="005D34C9" w:rsidRDefault="0098100E" w:rsidP="0098100E">
            <w:pPr>
              <w:rPr>
                <w:i/>
              </w:rPr>
            </w:pPr>
            <w:r w:rsidRPr="005D34C9">
              <w:rPr>
                <w:i/>
              </w:rPr>
              <w:t>3) Technical consultant (If applicable)</w:t>
            </w:r>
          </w:p>
          <w:bookmarkEnd w:id="12"/>
          <w:p w14:paraId="11E46115" w14:textId="42345128" w:rsidR="00755C8D" w:rsidRDefault="008E130F" w:rsidP="00755C8D">
            <w:pPr>
              <w:rPr>
                <w:i/>
              </w:rPr>
            </w:pPr>
            <w:r>
              <w:rPr>
                <w:i/>
              </w:rPr>
              <w:t>ITAMS</w:t>
            </w:r>
            <w:r w:rsidR="00755C8D">
              <w:rPr>
                <w:i/>
              </w:rPr>
              <w:t xml:space="preserve"> provided 2 examples in Vietnamese and English below.</w:t>
            </w:r>
            <w:r w:rsidR="006D3FB0">
              <w:rPr>
                <w:i/>
              </w:rPr>
              <w:t xml:space="preserve"> Mailing address could be home or work address.</w:t>
            </w:r>
          </w:p>
          <w:p w14:paraId="27DDD337" w14:textId="6F72B291" w:rsidR="003709C7" w:rsidRPr="002F1B5B" w:rsidRDefault="003709C7" w:rsidP="00755C8D">
            <w:pPr>
              <w:rPr>
                <w:i/>
              </w:rPr>
            </w:pPr>
          </w:p>
        </w:tc>
      </w:tr>
      <w:tr w:rsidR="003709C7" w14:paraId="6BD1985E" w14:textId="77777777" w:rsidTr="00067FF9">
        <w:tc>
          <w:tcPr>
            <w:tcW w:w="9751" w:type="dxa"/>
            <w:gridSpan w:val="4"/>
          </w:tcPr>
          <w:p w14:paraId="0F0C742D" w14:textId="77777777" w:rsidR="003709C7" w:rsidRDefault="003709C7" w:rsidP="00067FF9">
            <w:pPr>
              <w:rPr>
                <w:b/>
              </w:rPr>
            </w:pPr>
          </w:p>
        </w:tc>
      </w:tr>
      <w:tr w:rsidR="005725B9" w14:paraId="26BBC8D5" w14:textId="77777777" w:rsidTr="008270A6">
        <w:tc>
          <w:tcPr>
            <w:tcW w:w="676" w:type="dxa"/>
          </w:tcPr>
          <w:p w14:paraId="6FA4FE5A" w14:textId="3A718D6F" w:rsidR="008270A6" w:rsidRDefault="008270A6" w:rsidP="0016613D">
            <w:pPr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  <w:p w14:paraId="5B92D94C" w14:textId="4004A2D8" w:rsidR="005725B9" w:rsidRPr="0016613D" w:rsidRDefault="008270A6" w:rsidP="0016613D">
            <w:pPr>
              <w:jc w:val="center"/>
            </w:pPr>
            <w:r w:rsidRPr="0016613D">
              <w:t>(</w:t>
            </w:r>
            <w:r w:rsidR="005725B9" w:rsidRPr="0016613D">
              <w:t>No.</w:t>
            </w:r>
            <w:r w:rsidRPr="0016613D">
              <w:t>)</w:t>
            </w:r>
          </w:p>
        </w:tc>
        <w:tc>
          <w:tcPr>
            <w:tcW w:w="2013" w:type="dxa"/>
          </w:tcPr>
          <w:p w14:paraId="3E7AADB7" w14:textId="5FA831B3" w:rsidR="008270A6" w:rsidRDefault="008270A6" w:rsidP="0016613D">
            <w:pPr>
              <w:jc w:val="center"/>
              <w:rPr>
                <w:b/>
              </w:rPr>
            </w:pPr>
            <w:r>
              <w:rPr>
                <w:b/>
              </w:rPr>
              <w:t>Vai trò trong dự án</w:t>
            </w:r>
          </w:p>
          <w:p w14:paraId="2BA7135A" w14:textId="3752FCA4" w:rsidR="005725B9" w:rsidRPr="0016613D" w:rsidRDefault="008270A6" w:rsidP="0016613D">
            <w:pPr>
              <w:jc w:val="center"/>
            </w:pPr>
            <w:r w:rsidRPr="0016613D">
              <w:t>(</w:t>
            </w:r>
            <w:r w:rsidR="005725B9" w:rsidRPr="0016613D">
              <w:t>Project Role</w:t>
            </w:r>
            <w:r w:rsidRPr="0016613D">
              <w:t>)</w:t>
            </w:r>
          </w:p>
        </w:tc>
        <w:tc>
          <w:tcPr>
            <w:tcW w:w="3969" w:type="dxa"/>
          </w:tcPr>
          <w:p w14:paraId="35A5456E" w14:textId="3856DE0B" w:rsidR="008270A6" w:rsidRDefault="008270A6" w:rsidP="0016613D">
            <w:pPr>
              <w:jc w:val="center"/>
              <w:rPr>
                <w:b/>
              </w:rPr>
            </w:pPr>
            <w:r>
              <w:rPr>
                <w:b/>
              </w:rPr>
              <w:t>Họ và tên, vị trí làm việc, đơn vị công tác</w:t>
            </w:r>
          </w:p>
          <w:p w14:paraId="439E215D" w14:textId="3F959E58" w:rsidR="005725B9" w:rsidRPr="0016613D" w:rsidRDefault="008270A6" w:rsidP="0016613D">
            <w:pPr>
              <w:jc w:val="center"/>
            </w:pPr>
            <w:r w:rsidRPr="0016613D">
              <w:t>(</w:t>
            </w:r>
            <w:r w:rsidR="005725B9" w:rsidRPr="0016613D">
              <w:t>Full name and affiliation</w:t>
            </w:r>
            <w:r w:rsidRPr="0016613D">
              <w:t>)</w:t>
            </w:r>
          </w:p>
        </w:tc>
        <w:tc>
          <w:tcPr>
            <w:tcW w:w="3093" w:type="dxa"/>
          </w:tcPr>
          <w:p w14:paraId="16541531" w14:textId="77040B4F" w:rsidR="008270A6" w:rsidRDefault="008270A6" w:rsidP="0016613D">
            <w:pPr>
              <w:jc w:val="center"/>
              <w:rPr>
                <w:b/>
              </w:rPr>
            </w:pPr>
            <w:r>
              <w:rPr>
                <w:b/>
              </w:rPr>
              <w:t>Thông tin liên hệ</w:t>
            </w:r>
          </w:p>
          <w:p w14:paraId="434AC6DC" w14:textId="135E5DA9" w:rsidR="005725B9" w:rsidRPr="0016613D" w:rsidRDefault="008270A6" w:rsidP="0016613D">
            <w:pPr>
              <w:jc w:val="center"/>
            </w:pPr>
            <w:r w:rsidRPr="0016613D">
              <w:t>(Contact i</w:t>
            </w:r>
            <w:r w:rsidR="005725B9" w:rsidRPr="0016613D">
              <w:t>nformation</w:t>
            </w:r>
            <w:r w:rsidRPr="0016613D">
              <w:t>)</w:t>
            </w:r>
          </w:p>
        </w:tc>
      </w:tr>
      <w:tr w:rsidR="00764D41" w14:paraId="3700CFB5" w14:textId="77777777" w:rsidTr="008270A6">
        <w:tc>
          <w:tcPr>
            <w:tcW w:w="676" w:type="dxa"/>
          </w:tcPr>
          <w:p w14:paraId="71F74403" w14:textId="703C2C04" w:rsidR="00764D41" w:rsidRPr="0016613D" w:rsidRDefault="0016613D" w:rsidP="00BF6478">
            <w:pPr>
              <w:jc w:val="center"/>
            </w:pPr>
            <w:r w:rsidRPr="0016613D">
              <w:t>1</w:t>
            </w:r>
          </w:p>
        </w:tc>
        <w:tc>
          <w:tcPr>
            <w:tcW w:w="2013" w:type="dxa"/>
          </w:tcPr>
          <w:p w14:paraId="35F9208D" w14:textId="5B593E88" w:rsidR="00764D41" w:rsidRPr="0016613D" w:rsidRDefault="0016613D" w:rsidP="0016613D">
            <w:r>
              <w:t>Project</w:t>
            </w:r>
            <w:r w:rsidR="00BF6478">
              <w:t xml:space="preserve"> </w:t>
            </w:r>
            <w:r w:rsidR="00BF6478" w:rsidRPr="00BF6478">
              <w:t>Coordinator</w:t>
            </w:r>
          </w:p>
        </w:tc>
        <w:tc>
          <w:tcPr>
            <w:tcW w:w="3969" w:type="dxa"/>
          </w:tcPr>
          <w:p w14:paraId="05C7F6C6" w14:textId="77777777" w:rsidR="00764D41" w:rsidRDefault="00BF6478" w:rsidP="00067FF9">
            <w:bookmarkStart w:id="14" w:name="_Hlk527673994"/>
            <w:r>
              <w:t>Nguyen Van</w:t>
            </w:r>
            <w:r w:rsidRPr="00BF6478">
              <w:t xml:space="preserve"> </w:t>
            </w:r>
            <w:r>
              <w:t>X</w:t>
            </w:r>
            <w:r w:rsidRPr="00BF6478">
              <w:t>, MD, M</w:t>
            </w:r>
            <w:r>
              <w:t>Sc</w:t>
            </w:r>
          </w:p>
          <w:p w14:paraId="4C1B9914" w14:textId="1546955A" w:rsidR="00294191" w:rsidRDefault="00294191" w:rsidP="00067FF9">
            <w:r w:rsidRPr="00294191">
              <w:t>Researcher</w:t>
            </w:r>
          </w:p>
          <w:p w14:paraId="316285A2" w14:textId="6B97C585" w:rsidR="00294191" w:rsidRPr="0016613D" w:rsidRDefault="00294191" w:rsidP="00067FF9">
            <w:r>
              <w:t>ABC</w:t>
            </w:r>
            <w:r w:rsidRPr="00294191">
              <w:t xml:space="preserve"> </w:t>
            </w:r>
            <w:r>
              <w:t>University</w:t>
            </w:r>
            <w:bookmarkEnd w:id="14"/>
          </w:p>
        </w:tc>
        <w:tc>
          <w:tcPr>
            <w:tcW w:w="3093" w:type="dxa"/>
          </w:tcPr>
          <w:p w14:paraId="3F4F1C8A" w14:textId="7094A8CF" w:rsidR="00A954EF" w:rsidRDefault="00A954EF" w:rsidP="00A954EF">
            <w:bookmarkStart w:id="15" w:name="_Hlk527674054"/>
            <w:r>
              <w:t xml:space="preserve">Email: </w:t>
            </w:r>
            <w:r w:rsidR="00375C8F">
              <w:t>nguyenvanx</w:t>
            </w:r>
            <w:r>
              <w:t>@gmail.com</w:t>
            </w:r>
          </w:p>
          <w:p w14:paraId="5906C188" w14:textId="080D2A3B" w:rsidR="00A954EF" w:rsidRDefault="00A954EF" w:rsidP="00A954EF">
            <w:r>
              <w:t>Phone: 0</w:t>
            </w:r>
            <w:r w:rsidR="00375C8F">
              <w:t>91.XXX.XXXX</w:t>
            </w:r>
          </w:p>
          <w:p w14:paraId="2BAD6B79" w14:textId="56728F5E" w:rsidR="00764D41" w:rsidRPr="0016613D" w:rsidRDefault="00A954EF" w:rsidP="00A954EF">
            <w:r>
              <w:t>Address: 101 Hang Dieu Street, Hoan Kiem, Hanoi</w:t>
            </w:r>
            <w:bookmarkEnd w:id="15"/>
          </w:p>
        </w:tc>
      </w:tr>
      <w:tr w:rsidR="0016613D" w14:paraId="32584250" w14:textId="77777777" w:rsidTr="008270A6">
        <w:tc>
          <w:tcPr>
            <w:tcW w:w="676" w:type="dxa"/>
          </w:tcPr>
          <w:p w14:paraId="303C21C5" w14:textId="7FBF8935" w:rsidR="0016613D" w:rsidRPr="0016613D" w:rsidRDefault="0016613D" w:rsidP="00BF6478">
            <w:pPr>
              <w:jc w:val="center"/>
            </w:pPr>
            <w:r>
              <w:t>2</w:t>
            </w:r>
          </w:p>
        </w:tc>
        <w:tc>
          <w:tcPr>
            <w:tcW w:w="2013" w:type="dxa"/>
          </w:tcPr>
          <w:p w14:paraId="0DE853CB" w14:textId="03FA8506" w:rsidR="0016613D" w:rsidRPr="0016613D" w:rsidRDefault="00294191" w:rsidP="00067FF9">
            <w:r>
              <w:t>Điều phối dự án</w:t>
            </w:r>
          </w:p>
        </w:tc>
        <w:tc>
          <w:tcPr>
            <w:tcW w:w="3969" w:type="dxa"/>
          </w:tcPr>
          <w:p w14:paraId="0C181A46" w14:textId="2A679032" w:rsidR="00294191" w:rsidRDefault="00294191" w:rsidP="00294191">
            <w:r>
              <w:t>ThS. BS. Nguyễn Văn</w:t>
            </w:r>
            <w:r w:rsidRPr="00BF6478">
              <w:t xml:space="preserve"> </w:t>
            </w:r>
            <w:r>
              <w:t>X</w:t>
            </w:r>
          </w:p>
          <w:p w14:paraId="621390C6" w14:textId="34556F66" w:rsidR="00294191" w:rsidRDefault="00294191" w:rsidP="00294191">
            <w:r>
              <w:t>Nghiên cứu viên</w:t>
            </w:r>
          </w:p>
          <w:p w14:paraId="24E34254" w14:textId="66A30F99" w:rsidR="0016613D" w:rsidRPr="0016613D" w:rsidRDefault="00562112" w:rsidP="00294191">
            <w:r>
              <w:t>Đại học ABC</w:t>
            </w:r>
          </w:p>
        </w:tc>
        <w:tc>
          <w:tcPr>
            <w:tcW w:w="3093" w:type="dxa"/>
          </w:tcPr>
          <w:p w14:paraId="4EBC8B72" w14:textId="77777777" w:rsidR="00562112" w:rsidRDefault="00562112" w:rsidP="00562112">
            <w:r>
              <w:t>Email: nguyenvanx@gmail.com</w:t>
            </w:r>
          </w:p>
          <w:p w14:paraId="323E68B6" w14:textId="30828500" w:rsidR="00562112" w:rsidRDefault="00562112" w:rsidP="00562112">
            <w:r>
              <w:t>Điện thoại: 091.XXX.XXXX</w:t>
            </w:r>
          </w:p>
          <w:p w14:paraId="3D74511B" w14:textId="2D141DB9" w:rsidR="0016613D" w:rsidRPr="0016613D" w:rsidRDefault="00562112" w:rsidP="00562112">
            <w:r>
              <w:t>Địa chỉ: Số 101 phố Hàng Điếu, Hoàn Kiếm, Hà Nội</w:t>
            </w:r>
          </w:p>
        </w:tc>
      </w:tr>
      <w:tr w:rsidR="0016613D" w14:paraId="25DBE03F" w14:textId="77777777" w:rsidTr="008270A6">
        <w:tc>
          <w:tcPr>
            <w:tcW w:w="676" w:type="dxa"/>
          </w:tcPr>
          <w:p w14:paraId="6FD7D0F8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4578A8FD" w14:textId="77777777" w:rsidR="0016613D" w:rsidRPr="0016613D" w:rsidRDefault="0016613D" w:rsidP="00067FF9"/>
        </w:tc>
        <w:tc>
          <w:tcPr>
            <w:tcW w:w="3969" w:type="dxa"/>
          </w:tcPr>
          <w:p w14:paraId="40F7C528" w14:textId="77777777" w:rsidR="0016613D" w:rsidRPr="0016613D" w:rsidRDefault="0016613D" w:rsidP="00067FF9"/>
        </w:tc>
        <w:tc>
          <w:tcPr>
            <w:tcW w:w="3093" w:type="dxa"/>
          </w:tcPr>
          <w:p w14:paraId="7C5361CD" w14:textId="77777777" w:rsidR="0016613D" w:rsidRPr="0016613D" w:rsidRDefault="0016613D" w:rsidP="00067FF9"/>
        </w:tc>
      </w:tr>
      <w:tr w:rsidR="0016613D" w14:paraId="590E24C6" w14:textId="77777777" w:rsidTr="008270A6">
        <w:tc>
          <w:tcPr>
            <w:tcW w:w="676" w:type="dxa"/>
          </w:tcPr>
          <w:p w14:paraId="7F646A29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4A4996C3" w14:textId="77777777" w:rsidR="0016613D" w:rsidRPr="0016613D" w:rsidRDefault="0016613D" w:rsidP="00067FF9"/>
        </w:tc>
        <w:tc>
          <w:tcPr>
            <w:tcW w:w="3969" w:type="dxa"/>
          </w:tcPr>
          <w:p w14:paraId="04299807" w14:textId="77777777" w:rsidR="0016613D" w:rsidRPr="0016613D" w:rsidRDefault="0016613D" w:rsidP="00067FF9"/>
        </w:tc>
        <w:tc>
          <w:tcPr>
            <w:tcW w:w="3093" w:type="dxa"/>
          </w:tcPr>
          <w:p w14:paraId="4AB9E835" w14:textId="77777777" w:rsidR="0016613D" w:rsidRPr="0016613D" w:rsidRDefault="0016613D" w:rsidP="00067FF9"/>
        </w:tc>
      </w:tr>
      <w:tr w:rsidR="0016613D" w14:paraId="732A12BD" w14:textId="77777777" w:rsidTr="008270A6">
        <w:tc>
          <w:tcPr>
            <w:tcW w:w="676" w:type="dxa"/>
          </w:tcPr>
          <w:p w14:paraId="75FEF037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505269E9" w14:textId="77777777" w:rsidR="0016613D" w:rsidRPr="0016613D" w:rsidRDefault="0016613D" w:rsidP="00067FF9"/>
        </w:tc>
        <w:tc>
          <w:tcPr>
            <w:tcW w:w="3969" w:type="dxa"/>
          </w:tcPr>
          <w:p w14:paraId="04B5FA45" w14:textId="77777777" w:rsidR="0016613D" w:rsidRPr="0016613D" w:rsidRDefault="0016613D" w:rsidP="00067FF9"/>
        </w:tc>
        <w:tc>
          <w:tcPr>
            <w:tcW w:w="3093" w:type="dxa"/>
          </w:tcPr>
          <w:p w14:paraId="544EEEC0" w14:textId="77777777" w:rsidR="0016613D" w:rsidRPr="0016613D" w:rsidRDefault="0016613D" w:rsidP="00067FF9"/>
        </w:tc>
      </w:tr>
      <w:tr w:rsidR="0016613D" w14:paraId="51992D57" w14:textId="77777777" w:rsidTr="008270A6">
        <w:tc>
          <w:tcPr>
            <w:tcW w:w="676" w:type="dxa"/>
          </w:tcPr>
          <w:p w14:paraId="27A0E75B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62D84E1F" w14:textId="77777777" w:rsidR="0016613D" w:rsidRPr="0016613D" w:rsidRDefault="0016613D" w:rsidP="00067FF9"/>
        </w:tc>
        <w:tc>
          <w:tcPr>
            <w:tcW w:w="3969" w:type="dxa"/>
          </w:tcPr>
          <w:p w14:paraId="1F39E0B8" w14:textId="77777777" w:rsidR="0016613D" w:rsidRPr="0016613D" w:rsidRDefault="0016613D" w:rsidP="00067FF9"/>
        </w:tc>
        <w:tc>
          <w:tcPr>
            <w:tcW w:w="3093" w:type="dxa"/>
          </w:tcPr>
          <w:p w14:paraId="0A6EA413" w14:textId="77777777" w:rsidR="0016613D" w:rsidRPr="0016613D" w:rsidRDefault="0016613D" w:rsidP="00067FF9"/>
        </w:tc>
      </w:tr>
      <w:tr w:rsidR="0016613D" w14:paraId="68BA6A98" w14:textId="77777777" w:rsidTr="008270A6">
        <w:tc>
          <w:tcPr>
            <w:tcW w:w="676" w:type="dxa"/>
          </w:tcPr>
          <w:p w14:paraId="487C3567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60197CD8" w14:textId="77777777" w:rsidR="0016613D" w:rsidRPr="0016613D" w:rsidRDefault="0016613D" w:rsidP="00067FF9"/>
        </w:tc>
        <w:tc>
          <w:tcPr>
            <w:tcW w:w="3969" w:type="dxa"/>
          </w:tcPr>
          <w:p w14:paraId="4CD74ECC" w14:textId="77777777" w:rsidR="0016613D" w:rsidRPr="0016613D" w:rsidRDefault="0016613D" w:rsidP="00067FF9"/>
        </w:tc>
        <w:tc>
          <w:tcPr>
            <w:tcW w:w="3093" w:type="dxa"/>
          </w:tcPr>
          <w:p w14:paraId="7AF6CA43" w14:textId="77777777" w:rsidR="0016613D" w:rsidRPr="0016613D" w:rsidRDefault="0016613D" w:rsidP="00067FF9"/>
        </w:tc>
      </w:tr>
      <w:tr w:rsidR="0016613D" w14:paraId="7ADAFDFB" w14:textId="77777777" w:rsidTr="008270A6">
        <w:tc>
          <w:tcPr>
            <w:tcW w:w="676" w:type="dxa"/>
          </w:tcPr>
          <w:p w14:paraId="7760917D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4EBA50B6" w14:textId="77777777" w:rsidR="0016613D" w:rsidRPr="0016613D" w:rsidRDefault="0016613D" w:rsidP="00067FF9"/>
        </w:tc>
        <w:tc>
          <w:tcPr>
            <w:tcW w:w="3969" w:type="dxa"/>
          </w:tcPr>
          <w:p w14:paraId="5CB729F6" w14:textId="77777777" w:rsidR="0016613D" w:rsidRPr="0016613D" w:rsidRDefault="0016613D" w:rsidP="00067FF9"/>
        </w:tc>
        <w:tc>
          <w:tcPr>
            <w:tcW w:w="3093" w:type="dxa"/>
          </w:tcPr>
          <w:p w14:paraId="79D1A605" w14:textId="77777777" w:rsidR="0016613D" w:rsidRPr="0016613D" w:rsidRDefault="0016613D" w:rsidP="00067FF9"/>
        </w:tc>
      </w:tr>
      <w:tr w:rsidR="0016613D" w14:paraId="600DCA19" w14:textId="77777777" w:rsidTr="008270A6">
        <w:tc>
          <w:tcPr>
            <w:tcW w:w="676" w:type="dxa"/>
          </w:tcPr>
          <w:p w14:paraId="494AD53A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56E2EFF4" w14:textId="77777777" w:rsidR="0016613D" w:rsidRPr="0016613D" w:rsidRDefault="0016613D" w:rsidP="00067FF9"/>
        </w:tc>
        <w:tc>
          <w:tcPr>
            <w:tcW w:w="3969" w:type="dxa"/>
          </w:tcPr>
          <w:p w14:paraId="5B1C5455" w14:textId="77777777" w:rsidR="0016613D" w:rsidRPr="0016613D" w:rsidRDefault="0016613D" w:rsidP="00067FF9"/>
        </w:tc>
        <w:tc>
          <w:tcPr>
            <w:tcW w:w="3093" w:type="dxa"/>
          </w:tcPr>
          <w:p w14:paraId="68DC21E9" w14:textId="77777777" w:rsidR="0016613D" w:rsidRPr="0016613D" w:rsidRDefault="0016613D" w:rsidP="00067FF9"/>
        </w:tc>
      </w:tr>
      <w:tr w:rsidR="0016613D" w14:paraId="64C848E5" w14:textId="77777777" w:rsidTr="008270A6">
        <w:tc>
          <w:tcPr>
            <w:tcW w:w="676" w:type="dxa"/>
          </w:tcPr>
          <w:p w14:paraId="6867330A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5A1DFF1E" w14:textId="77777777" w:rsidR="0016613D" w:rsidRPr="0016613D" w:rsidRDefault="0016613D" w:rsidP="00067FF9"/>
        </w:tc>
        <w:tc>
          <w:tcPr>
            <w:tcW w:w="3969" w:type="dxa"/>
          </w:tcPr>
          <w:p w14:paraId="4BD0FEBC" w14:textId="77777777" w:rsidR="0016613D" w:rsidRPr="0016613D" w:rsidRDefault="0016613D" w:rsidP="00067FF9"/>
        </w:tc>
        <w:tc>
          <w:tcPr>
            <w:tcW w:w="3093" w:type="dxa"/>
          </w:tcPr>
          <w:p w14:paraId="2BC94E29" w14:textId="77777777" w:rsidR="0016613D" w:rsidRPr="0016613D" w:rsidRDefault="0016613D" w:rsidP="00067FF9"/>
        </w:tc>
      </w:tr>
      <w:tr w:rsidR="0016613D" w14:paraId="7ED0FB41" w14:textId="77777777" w:rsidTr="008270A6">
        <w:tc>
          <w:tcPr>
            <w:tcW w:w="676" w:type="dxa"/>
          </w:tcPr>
          <w:p w14:paraId="5BFD95DF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2A6B8626" w14:textId="77777777" w:rsidR="0016613D" w:rsidRPr="0016613D" w:rsidRDefault="0016613D" w:rsidP="00067FF9"/>
        </w:tc>
        <w:tc>
          <w:tcPr>
            <w:tcW w:w="3969" w:type="dxa"/>
          </w:tcPr>
          <w:p w14:paraId="7A062483" w14:textId="77777777" w:rsidR="0016613D" w:rsidRPr="0016613D" w:rsidRDefault="0016613D" w:rsidP="00067FF9"/>
        </w:tc>
        <w:tc>
          <w:tcPr>
            <w:tcW w:w="3093" w:type="dxa"/>
          </w:tcPr>
          <w:p w14:paraId="58B3A515" w14:textId="77777777" w:rsidR="0016613D" w:rsidRPr="0016613D" w:rsidRDefault="0016613D" w:rsidP="00067FF9"/>
        </w:tc>
      </w:tr>
      <w:tr w:rsidR="0016613D" w14:paraId="62A1E376" w14:textId="77777777" w:rsidTr="008270A6">
        <w:tc>
          <w:tcPr>
            <w:tcW w:w="676" w:type="dxa"/>
          </w:tcPr>
          <w:p w14:paraId="5F16B6C5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056E9CBB" w14:textId="77777777" w:rsidR="0016613D" w:rsidRPr="0016613D" w:rsidRDefault="0016613D" w:rsidP="00067FF9"/>
        </w:tc>
        <w:tc>
          <w:tcPr>
            <w:tcW w:w="3969" w:type="dxa"/>
          </w:tcPr>
          <w:p w14:paraId="7F7F5A64" w14:textId="77777777" w:rsidR="0016613D" w:rsidRPr="0016613D" w:rsidRDefault="0016613D" w:rsidP="00067FF9"/>
        </w:tc>
        <w:tc>
          <w:tcPr>
            <w:tcW w:w="3093" w:type="dxa"/>
          </w:tcPr>
          <w:p w14:paraId="53BBB1D4" w14:textId="77777777" w:rsidR="0016613D" w:rsidRPr="0016613D" w:rsidRDefault="0016613D" w:rsidP="00067FF9"/>
        </w:tc>
      </w:tr>
      <w:tr w:rsidR="0016613D" w14:paraId="0FCCD185" w14:textId="77777777" w:rsidTr="008270A6">
        <w:tc>
          <w:tcPr>
            <w:tcW w:w="676" w:type="dxa"/>
          </w:tcPr>
          <w:p w14:paraId="41DB471F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14443F8A" w14:textId="77777777" w:rsidR="0016613D" w:rsidRPr="0016613D" w:rsidRDefault="0016613D" w:rsidP="00067FF9"/>
        </w:tc>
        <w:tc>
          <w:tcPr>
            <w:tcW w:w="3969" w:type="dxa"/>
          </w:tcPr>
          <w:p w14:paraId="19464B5B" w14:textId="77777777" w:rsidR="0016613D" w:rsidRPr="0016613D" w:rsidRDefault="0016613D" w:rsidP="00067FF9"/>
        </w:tc>
        <w:tc>
          <w:tcPr>
            <w:tcW w:w="3093" w:type="dxa"/>
          </w:tcPr>
          <w:p w14:paraId="38C59AB5" w14:textId="77777777" w:rsidR="0016613D" w:rsidRPr="0016613D" w:rsidRDefault="0016613D" w:rsidP="00067FF9"/>
        </w:tc>
      </w:tr>
      <w:tr w:rsidR="0016613D" w14:paraId="026C08AD" w14:textId="77777777" w:rsidTr="008270A6">
        <w:tc>
          <w:tcPr>
            <w:tcW w:w="676" w:type="dxa"/>
          </w:tcPr>
          <w:p w14:paraId="4962BD48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6C04547C" w14:textId="77777777" w:rsidR="0016613D" w:rsidRPr="0016613D" w:rsidRDefault="0016613D" w:rsidP="00067FF9"/>
        </w:tc>
        <w:tc>
          <w:tcPr>
            <w:tcW w:w="3969" w:type="dxa"/>
          </w:tcPr>
          <w:p w14:paraId="7D2A175F" w14:textId="77777777" w:rsidR="0016613D" w:rsidRPr="0016613D" w:rsidRDefault="0016613D" w:rsidP="00067FF9"/>
        </w:tc>
        <w:tc>
          <w:tcPr>
            <w:tcW w:w="3093" w:type="dxa"/>
          </w:tcPr>
          <w:p w14:paraId="52CFA14E" w14:textId="77777777" w:rsidR="0016613D" w:rsidRPr="0016613D" w:rsidRDefault="0016613D" w:rsidP="00067FF9"/>
        </w:tc>
      </w:tr>
      <w:tr w:rsidR="0016613D" w14:paraId="53550577" w14:textId="77777777" w:rsidTr="008270A6">
        <w:tc>
          <w:tcPr>
            <w:tcW w:w="676" w:type="dxa"/>
          </w:tcPr>
          <w:p w14:paraId="16DDFB0B" w14:textId="77777777" w:rsidR="0016613D" w:rsidRPr="0016613D" w:rsidRDefault="0016613D" w:rsidP="00BF6478">
            <w:pPr>
              <w:jc w:val="center"/>
            </w:pPr>
          </w:p>
        </w:tc>
        <w:tc>
          <w:tcPr>
            <w:tcW w:w="2013" w:type="dxa"/>
          </w:tcPr>
          <w:p w14:paraId="5CF48B3E" w14:textId="77777777" w:rsidR="0016613D" w:rsidRPr="0016613D" w:rsidRDefault="0016613D" w:rsidP="00067FF9"/>
        </w:tc>
        <w:tc>
          <w:tcPr>
            <w:tcW w:w="3969" w:type="dxa"/>
          </w:tcPr>
          <w:p w14:paraId="2C8EB6D8" w14:textId="77777777" w:rsidR="0016613D" w:rsidRPr="0016613D" w:rsidRDefault="0016613D" w:rsidP="00067FF9"/>
        </w:tc>
        <w:tc>
          <w:tcPr>
            <w:tcW w:w="3093" w:type="dxa"/>
          </w:tcPr>
          <w:p w14:paraId="7A0956D4" w14:textId="77777777" w:rsidR="0016613D" w:rsidRPr="0016613D" w:rsidRDefault="0016613D" w:rsidP="00067FF9"/>
        </w:tc>
      </w:tr>
    </w:tbl>
    <w:p w14:paraId="194BADE2" w14:textId="0E6222CF" w:rsidR="005A31CB" w:rsidRPr="00B94E95" w:rsidRDefault="005A31CB" w:rsidP="005E57BE"/>
    <w:sectPr w:rsidR="005A31CB" w:rsidRPr="00B94E95" w:rsidSect="0025718C">
      <w:footerReference w:type="default" r:id="rId9"/>
      <w:footerReference w:type="first" r:id="rId10"/>
      <w:pgSz w:w="11906" w:h="16838" w:code="9"/>
      <w:pgMar w:top="1440" w:right="1080" w:bottom="1440" w:left="108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225C65" w14:textId="77777777" w:rsidR="009F7F61" w:rsidRDefault="009F7F61" w:rsidP="005C6740">
      <w:pPr>
        <w:spacing w:after="0" w:line="240" w:lineRule="auto"/>
      </w:pPr>
      <w:r>
        <w:separator/>
      </w:r>
    </w:p>
  </w:endnote>
  <w:endnote w:type="continuationSeparator" w:id="0">
    <w:p w14:paraId="61F2EB8F" w14:textId="77777777" w:rsidR="009F7F61" w:rsidRDefault="009F7F61" w:rsidP="005C67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73987165"/>
      <w:docPartObj>
        <w:docPartGallery w:val="Page Numbers (Bottom of Page)"/>
        <w:docPartUnique/>
      </w:docPartObj>
    </w:sdtPr>
    <w:sdtEndPr/>
    <w:sdtContent>
      <w:p w14:paraId="4FB30AD0" w14:textId="3541F994" w:rsidR="00067FF9" w:rsidRDefault="00067FF9">
        <w:pPr>
          <w:pStyle w:val="Footer"/>
          <w:jc w:val="right"/>
        </w:pPr>
        <w:r>
          <w:t>Trang /</w:t>
        </w:r>
        <w:r w:rsidRPr="00E87D2B">
          <w:t xml:space="preserve"> </w:t>
        </w:r>
        <w:r>
          <w:t xml:space="preserve">Page 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7A55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3CE686C" w14:textId="77777777" w:rsidR="00067FF9" w:rsidRDefault="00067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2906267"/>
      <w:docPartObj>
        <w:docPartGallery w:val="Page Numbers (Bottom of Page)"/>
        <w:docPartUnique/>
      </w:docPartObj>
    </w:sdtPr>
    <w:sdtEndPr/>
    <w:sdtContent>
      <w:p w14:paraId="7B7F925D" w14:textId="045B53D6" w:rsidR="00067FF9" w:rsidRDefault="00067FF9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709BC09" w14:textId="77777777" w:rsidR="00067FF9" w:rsidRDefault="00067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F66AF0" w14:textId="77777777" w:rsidR="009F7F61" w:rsidRDefault="009F7F61" w:rsidP="005C6740">
      <w:pPr>
        <w:spacing w:after="0" w:line="240" w:lineRule="auto"/>
      </w:pPr>
      <w:r>
        <w:separator/>
      </w:r>
    </w:p>
  </w:footnote>
  <w:footnote w:type="continuationSeparator" w:id="0">
    <w:p w14:paraId="0B88A7E1" w14:textId="77777777" w:rsidR="009F7F61" w:rsidRDefault="009F7F61" w:rsidP="005C6740">
      <w:pPr>
        <w:spacing w:after="0" w:line="240" w:lineRule="auto"/>
      </w:pPr>
      <w:r>
        <w:continuationSeparator/>
      </w:r>
    </w:p>
  </w:footnote>
  <w:footnote w:id="1">
    <w:p w14:paraId="1D0EB3A4" w14:textId="66644504" w:rsidR="00067FF9" w:rsidRDefault="00067FF9">
      <w:pPr>
        <w:pStyle w:val="FootnoteText"/>
      </w:pPr>
      <w:r>
        <w:rPr>
          <w:rStyle w:val="FootnoteReference"/>
        </w:rPr>
        <w:footnoteRef/>
      </w:r>
      <w:r>
        <w:t xml:space="preserve"> Tài liệu tham khảo (References) nếu có vui lòng thêm vào trang cuối của đề cương này theo thứ tự xuất hiện trong đề cương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7234B"/>
    <w:multiLevelType w:val="hybridMultilevel"/>
    <w:tmpl w:val="4B9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B239B"/>
    <w:multiLevelType w:val="hybridMultilevel"/>
    <w:tmpl w:val="311C5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33606"/>
    <w:multiLevelType w:val="hybridMultilevel"/>
    <w:tmpl w:val="9FDA0C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99748F"/>
    <w:multiLevelType w:val="hybridMultilevel"/>
    <w:tmpl w:val="C3924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DS0ALJMjC0tTJR0lIJTi4sz8/NACgwNagHUFGdhLQAAAA=="/>
  </w:docVars>
  <w:rsids>
    <w:rsidRoot w:val="005A31CB"/>
    <w:rsid w:val="00010415"/>
    <w:rsid w:val="00011516"/>
    <w:rsid w:val="00012047"/>
    <w:rsid w:val="00013133"/>
    <w:rsid w:val="00013564"/>
    <w:rsid w:val="0001462A"/>
    <w:rsid w:val="000154DB"/>
    <w:rsid w:val="0001622D"/>
    <w:rsid w:val="0001674D"/>
    <w:rsid w:val="0002183F"/>
    <w:rsid w:val="00021996"/>
    <w:rsid w:val="00026328"/>
    <w:rsid w:val="00026C20"/>
    <w:rsid w:val="00031AB1"/>
    <w:rsid w:val="00033C0F"/>
    <w:rsid w:val="0004289D"/>
    <w:rsid w:val="00042A4B"/>
    <w:rsid w:val="00043293"/>
    <w:rsid w:val="00047782"/>
    <w:rsid w:val="00052B79"/>
    <w:rsid w:val="00055000"/>
    <w:rsid w:val="00057890"/>
    <w:rsid w:val="00060540"/>
    <w:rsid w:val="00067FF9"/>
    <w:rsid w:val="000767E2"/>
    <w:rsid w:val="00077ADD"/>
    <w:rsid w:val="00080801"/>
    <w:rsid w:val="000815D5"/>
    <w:rsid w:val="000D118B"/>
    <w:rsid w:val="00106497"/>
    <w:rsid w:val="00116FD0"/>
    <w:rsid w:val="0012108E"/>
    <w:rsid w:val="00122E9B"/>
    <w:rsid w:val="00135A83"/>
    <w:rsid w:val="001454E5"/>
    <w:rsid w:val="00146BD1"/>
    <w:rsid w:val="001479AF"/>
    <w:rsid w:val="001503ED"/>
    <w:rsid w:val="001632CD"/>
    <w:rsid w:val="00163677"/>
    <w:rsid w:val="0016613D"/>
    <w:rsid w:val="0017131C"/>
    <w:rsid w:val="00171AEA"/>
    <w:rsid w:val="00172955"/>
    <w:rsid w:val="00176D36"/>
    <w:rsid w:val="00184DCD"/>
    <w:rsid w:val="00191809"/>
    <w:rsid w:val="00191A65"/>
    <w:rsid w:val="00194E79"/>
    <w:rsid w:val="001A31C6"/>
    <w:rsid w:val="001A7612"/>
    <w:rsid w:val="001B056B"/>
    <w:rsid w:val="001B06C2"/>
    <w:rsid w:val="001B45ED"/>
    <w:rsid w:val="001B65D8"/>
    <w:rsid w:val="001C17D5"/>
    <w:rsid w:val="001C5637"/>
    <w:rsid w:val="001C5E4A"/>
    <w:rsid w:val="001D08C8"/>
    <w:rsid w:val="001D2EFC"/>
    <w:rsid w:val="001D7B20"/>
    <w:rsid w:val="001E5520"/>
    <w:rsid w:val="00200BD3"/>
    <w:rsid w:val="002029E0"/>
    <w:rsid w:val="00202A44"/>
    <w:rsid w:val="00207357"/>
    <w:rsid w:val="00212E70"/>
    <w:rsid w:val="00214914"/>
    <w:rsid w:val="00217AB8"/>
    <w:rsid w:val="00222777"/>
    <w:rsid w:val="002233BB"/>
    <w:rsid w:val="00227A65"/>
    <w:rsid w:val="002323AC"/>
    <w:rsid w:val="0025718C"/>
    <w:rsid w:val="00261A1D"/>
    <w:rsid w:val="002624C5"/>
    <w:rsid w:val="002658B2"/>
    <w:rsid w:val="00266429"/>
    <w:rsid w:val="002672AF"/>
    <w:rsid w:val="00270CC7"/>
    <w:rsid w:val="00274AEB"/>
    <w:rsid w:val="00276292"/>
    <w:rsid w:val="00277B59"/>
    <w:rsid w:val="002847F3"/>
    <w:rsid w:val="00286904"/>
    <w:rsid w:val="00287623"/>
    <w:rsid w:val="002902F5"/>
    <w:rsid w:val="00290DD5"/>
    <w:rsid w:val="00294090"/>
    <w:rsid w:val="00294191"/>
    <w:rsid w:val="002942EA"/>
    <w:rsid w:val="002A1038"/>
    <w:rsid w:val="002B3E14"/>
    <w:rsid w:val="002D20F7"/>
    <w:rsid w:val="002D3BCE"/>
    <w:rsid w:val="002F1B5B"/>
    <w:rsid w:val="00305DFC"/>
    <w:rsid w:val="0030766E"/>
    <w:rsid w:val="00310AE1"/>
    <w:rsid w:val="00313310"/>
    <w:rsid w:val="00320416"/>
    <w:rsid w:val="00320495"/>
    <w:rsid w:val="00323A05"/>
    <w:rsid w:val="00323D57"/>
    <w:rsid w:val="00324907"/>
    <w:rsid w:val="0033094B"/>
    <w:rsid w:val="00330A92"/>
    <w:rsid w:val="00332784"/>
    <w:rsid w:val="00334139"/>
    <w:rsid w:val="003347C3"/>
    <w:rsid w:val="00336A30"/>
    <w:rsid w:val="0034057D"/>
    <w:rsid w:val="00350E63"/>
    <w:rsid w:val="0035312A"/>
    <w:rsid w:val="0036176F"/>
    <w:rsid w:val="00361F15"/>
    <w:rsid w:val="0036639F"/>
    <w:rsid w:val="00367C6A"/>
    <w:rsid w:val="003709C7"/>
    <w:rsid w:val="00375C8F"/>
    <w:rsid w:val="0038064F"/>
    <w:rsid w:val="00380F11"/>
    <w:rsid w:val="00396CAA"/>
    <w:rsid w:val="003A1167"/>
    <w:rsid w:val="003A5D07"/>
    <w:rsid w:val="003B0B28"/>
    <w:rsid w:val="003B6316"/>
    <w:rsid w:val="003B65D7"/>
    <w:rsid w:val="003C03E9"/>
    <w:rsid w:val="003C0B26"/>
    <w:rsid w:val="003D0888"/>
    <w:rsid w:val="003D137B"/>
    <w:rsid w:val="003E179C"/>
    <w:rsid w:val="003F4071"/>
    <w:rsid w:val="003F60AD"/>
    <w:rsid w:val="00402B5B"/>
    <w:rsid w:val="00412457"/>
    <w:rsid w:val="00414753"/>
    <w:rsid w:val="00416D4C"/>
    <w:rsid w:val="00417CE1"/>
    <w:rsid w:val="0042174D"/>
    <w:rsid w:val="00430FB2"/>
    <w:rsid w:val="00440253"/>
    <w:rsid w:val="00445076"/>
    <w:rsid w:val="00446809"/>
    <w:rsid w:val="00447A85"/>
    <w:rsid w:val="00450CFB"/>
    <w:rsid w:val="00451AF9"/>
    <w:rsid w:val="004548A6"/>
    <w:rsid w:val="00463798"/>
    <w:rsid w:val="00472695"/>
    <w:rsid w:val="00474B6D"/>
    <w:rsid w:val="0047726C"/>
    <w:rsid w:val="00477F65"/>
    <w:rsid w:val="00483AFA"/>
    <w:rsid w:val="004923D5"/>
    <w:rsid w:val="004A0998"/>
    <w:rsid w:val="004B438E"/>
    <w:rsid w:val="004C16DD"/>
    <w:rsid w:val="004C510F"/>
    <w:rsid w:val="004C747C"/>
    <w:rsid w:val="004E081A"/>
    <w:rsid w:val="004F0026"/>
    <w:rsid w:val="004F16C5"/>
    <w:rsid w:val="00500FA0"/>
    <w:rsid w:val="005037E7"/>
    <w:rsid w:val="00511B49"/>
    <w:rsid w:val="005135C3"/>
    <w:rsid w:val="00514548"/>
    <w:rsid w:val="00517A55"/>
    <w:rsid w:val="00534AC0"/>
    <w:rsid w:val="00541391"/>
    <w:rsid w:val="005433E3"/>
    <w:rsid w:val="00543D96"/>
    <w:rsid w:val="00550AA5"/>
    <w:rsid w:val="00550DA1"/>
    <w:rsid w:val="00561386"/>
    <w:rsid w:val="00562112"/>
    <w:rsid w:val="00562908"/>
    <w:rsid w:val="005725B9"/>
    <w:rsid w:val="005731A1"/>
    <w:rsid w:val="005750FB"/>
    <w:rsid w:val="00577377"/>
    <w:rsid w:val="00585FD4"/>
    <w:rsid w:val="00591563"/>
    <w:rsid w:val="005A03B1"/>
    <w:rsid w:val="005A31CB"/>
    <w:rsid w:val="005A3CCC"/>
    <w:rsid w:val="005B0404"/>
    <w:rsid w:val="005B0C7B"/>
    <w:rsid w:val="005B1AB1"/>
    <w:rsid w:val="005B230F"/>
    <w:rsid w:val="005B2762"/>
    <w:rsid w:val="005B443B"/>
    <w:rsid w:val="005B50E2"/>
    <w:rsid w:val="005C56D8"/>
    <w:rsid w:val="005C6740"/>
    <w:rsid w:val="005D2520"/>
    <w:rsid w:val="005D3CDD"/>
    <w:rsid w:val="005D6976"/>
    <w:rsid w:val="005D6D19"/>
    <w:rsid w:val="005E57BE"/>
    <w:rsid w:val="006008B5"/>
    <w:rsid w:val="00602539"/>
    <w:rsid w:val="00604CCC"/>
    <w:rsid w:val="0060651E"/>
    <w:rsid w:val="006068DD"/>
    <w:rsid w:val="006115EC"/>
    <w:rsid w:val="00613213"/>
    <w:rsid w:val="006163D5"/>
    <w:rsid w:val="00616C5B"/>
    <w:rsid w:val="00623D9B"/>
    <w:rsid w:val="00630622"/>
    <w:rsid w:val="00631B5E"/>
    <w:rsid w:val="00635DC6"/>
    <w:rsid w:val="00643280"/>
    <w:rsid w:val="00645A0F"/>
    <w:rsid w:val="00656A01"/>
    <w:rsid w:val="00667054"/>
    <w:rsid w:val="006751A1"/>
    <w:rsid w:val="00683A67"/>
    <w:rsid w:val="00684AD4"/>
    <w:rsid w:val="00697641"/>
    <w:rsid w:val="006B47CD"/>
    <w:rsid w:val="006B4EB4"/>
    <w:rsid w:val="006C5BB1"/>
    <w:rsid w:val="006C6186"/>
    <w:rsid w:val="006D3FB0"/>
    <w:rsid w:val="006E3D4D"/>
    <w:rsid w:val="006F517F"/>
    <w:rsid w:val="007108E6"/>
    <w:rsid w:val="007114B9"/>
    <w:rsid w:val="00714663"/>
    <w:rsid w:val="00715B49"/>
    <w:rsid w:val="00723221"/>
    <w:rsid w:val="00723D21"/>
    <w:rsid w:val="00742495"/>
    <w:rsid w:val="00752B59"/>
    <w:rsid w:val="00755C25"/>
    <w:rsid w:val="00755C8D"/>
    <w:rsid w:val="00757DFE"/>
    <w:rsid w:val="007607C5"/>
    <w:rsid w:val="00760FCA"/>
    <w:rsid w:val="00764D41"/>
    <w:rsid w:val="00765A18"/>
    <w:rsid w:val="00776539"/>
    <w:rsid w:val="00777023"/>
    <w:rsid w:val="007817BE"/>
    <w:rsid w:val="00781894"/>
    <w:rsid w:val="00784D2F"/>
    <w:rsid w:val="00786C5C"/>
    <w:rsid w:val="00790781"/>
    <w:rsid w:val="007C05E6"/>
    <w:rsid w:val="007C1AF9"/>
    <w:rsid w:val="007D054F"/>
    <w:rsid w:val="007D5EA9"/>
    <w:rsid w:val="007E6EF0"/>
    <w:rsid w:val="007E766B"/>
    <w:rsid w:val="007F3879"/>
    <w:rsid w:val="007F4E5B"/>
    <w:rsid w:val="00802799"/>
    <w:rsid w:val="00807576"/>
    <w:rsid w:val="008170A4"/>
    <w:rsid w:val="008237D1"/>
    <w:rsid w:val="008270A6"/>
    <w:rsid w:val="00827662"/>
    <w:rsid w:val="0083049E"/>
    <w:rsid w:val="00830FF3"/>
    <w:rsid w:val="008314A5"/>
    <w:rsid w:val="00831FB8"/>
    <w:rsid w:val="0083557F"/>
    <w:rsid w:val="00842FDC"/>
    <w:rsid w:val="008609E5"/>
    <w:rsid w:val="00863BD9"/>
    <w:rsid w:val="00864F2B"/>
    <w:rsid w:val="00875676"/>
    <w:rsid w:val="008766E9"/>
    <w:rsid w:val="0088265B"/>
    <w:rsid w:val="00884A5E"/>
    <w:rsid w:val="00887D78"/>
    <w:rsid w:val="008933A7"/>
    <w:rsid w:val="00896CCC"/>
    <w:rsid w:val="008A0E0C"/>
    <w:rsid w:val="008A2BA8"/>
    <w:rsid w:val="008A3034"/>
    <w:rsid w:val="008A3214"/>
    <w:rsid w:val="008A7962"/>
    <w:rsid w:val="008B28FD"/>
    <w:rsid w:val="008B2F1C"/>
    <w:rsid w:val="008C6DE4"/>
    <w:rsid w:val="008D05CD"/>
    <w:rsid w:val="008D3866"/>
    <w:rsid w:val="008E03FE"/>
    <w:rsid w:val="008E0876"/>
    <w:rsid w:val="008E0D3B"/>
    <w:rsid w:val="008E130F"/>
    <w:rsid w:val="008F43D4"/>
    <w:rsid w:val="008F52D8"/>
    <w:rsid w:val="00900DE4"/>
    <w:rsid w:val="00902588"/>
    <w:rsid w:val="00905645"/>
    <w:rsid w:val="00907107"/>
    <w:rsid w:val="00907FCD"/>
    <w:rsid w:val="00910EAC"/>
    <w:rsid w:val="00922A74"/>
    <w:rsid w:val="00926F8A"/>
    <w:rsid w:val="00930B86"/>
    <w:rsid w:val="0093686A"/>
    <w:rsid w:val="00945E71"/>
    <w:rsid w:val="00951B12"/>
    <w:rsid w:val="00951F43"/>
    <w:rsid w:val="009549EF"/>
    <w:rsid w:val="00954A73"/>
    <w:rsid w:val="009658FC"/>
    <w:rsid w:val="00972951"/>
    <w:rsid w:val="00976BAF"/>
    <w:rsid w:val="0098059C"/>
    <w:rsid w:val="00980BD1"/>
    <w:rsid w:val="0098100E"/>
    <w:rsid w:val="0098478A"/>
    <w:rsid w:val="00984F4E"/>
    <w:rsid w:val="0099332A"/>
    <w:rsid w:val="00994612"/>
    <w:rsid w:val="009965AE"/>
    <w:rsid w:val="0099683C"/>
    <w:rsid w:val="009969A2"/>
    <w:rsid w:val="009A353B"/>
    <w:rsid w:val="009A76F7"/>
    <w:rsid w:val="009B31E4"/>
    <w:rsid w:val="009B3B7B"/>
    <w:rsid w:val="009B3FF1"/>
    <w:rsid w:val="009B5CD9"/>
    <w:rsid w:val="009B69A9"/>
    <w:rsid w:val="009C0548"/>
    <w:rsid w:val="009D15F5"/>
    <w:rsid w:val="009E6550"/>
    <w:rsid w:val="009F0446"/>
    <w:rsid w:val="009F0E7F"/>
    <w:rsid w:val="009F4B67"/>
    <w:rsid w:val="009F7F61"/>
    <w:rsid w:val="00A314F1"/>
    <w:rsid w:val="00A32714"/>
    <w:rsid w:val="00A41C5A"/>
    <w:rsid w:val="00A4363A"/>
    <w:rsid w:val="00A442B4"/>
    <w:rsid w:val="00A53845"/>
    <w:rsid w:val="00A56E8C"/>
    <w:rsid w:val="00A61459"/>
    <w:rsid w:val="00A63BF9"/>
    <w:rsid w:val="00A64773"/>
    <w:rsid w:val="00A67F30"/>
    <w:rsid w:val="00A72C57"/>
    <w:rsid w:val="00A8071D"/>
    <w:rsid w:val="00A81E3A"/>
    <w:rsid w:val="00A94EB6"/>
    <w:rsid w:val="00A954EF"/>
    <w:rsid w:val="00A97A17"/>
    <w:rsid w:val="00AA3598"/>
    <w:rsid w:val="00AD36DC"/>
    <w:rsid w:val="00AD3D83"/>
    <w:rsid w:val="00AE3479"/>
    <w:rsid w:val="00AF7C04"/>
    <w:rsid w:val="00AF7D4D"/>
    <w:rsid w:val="00B0067E"/>
    <w:rsid w:val="00B030B0"/>
    <w:rsid w:val="00B11522"/>
    <w:rsid w:val="00B12F0C"/>
    <w:rsid w:val="00B219E6"/>
    <w:rsid w:val="00B21BEA"/>
    <w:rsid w:val="00B2220A"/>
    <w:rsid w:val="00B24D5E"/>
    <w:rsid w:val="00B318DD"/>
    <w:rsid w:val="00B37965"/>
    <w:rsid w:val="00B4029A"/>
    <w:rsid w:val="00B46261"/>
    <w:rsid w:val="00B51BF1"/>
    <w:rsid w:val="00B53101"/>
    <w:rsid w:val="00B55EC3"/>
    <w:rsid w:val="00B564B0"/>
    <w:rsid w:val="00B72C3A"/>
    <w:rsid w:val="00B800BD"/>
    <w:rsid w:val="00B82A02"/>
    <w:rsid w:val="00B93343"/>
    <w:rsid w:val="00B94E95"/>
    <w:rsid w:val="00B96636"/>
    <w:rsid w:val="00B97946"/>
    <w:rsid w:val="00BB037D"/>
    <w:rsid w:val="00BC2FF9"/>
    <w:rsid w:val="00BD0C29"/>
    <w:rsid w:val="00BD5109"/>
    <w:rsid w:val="00BD5610"/>
    <w:rsid w:val="00BE0E83"/>
    <w:rsid w:val="00BE24C2"/>
    <w:rsid w:val="00BE747C"/>
    <w:rsid w:val="00BF1B3F"/>
    <w:rsid w:val="00BF6478"/>
    <w:rsid w:val="00C07644"/>
    <w:rsid w:val="00C07789"/>
    <w:rsid w:val="00C13950"/>
    <w:rsid w:val="00C22D52"/>
    <w:rsid w:val="00C23CB1"/>
    <w:rsid w:val="00C31382"/>
    <w:rsid w:val="00C3193C"/>
    <w:rsid w:val="00C3235A"/>
    <w:rsid w:val="00C34477"/>
    <w:rsid w:val="00C36189"/>
    <w:rsid w:val="00C41AF8"/>
    <w:rsid w:val="00C4201A"/>
    <w:rsid w:val="00C42A61"/>
    <w:rsid w:val="00C436DE"/>
    <w:rsid w:val="00C51C41"/>
    <w:rsid w:val="00C52115"/>
    <w:rsid w:val="00C540CC"/>
    <w:rsid w:val="00C6019A"/>
    <w:rsid w:val="00C90505"/>
    <w:rsid w:val="00C934A9"/>
    <w:rsid w:val="00CA050B"/>
    <w:rsid w:val="00CA3D81"/>
    <w:rsid w:val="00CB41C9"/>
    <w:rsid w:val="00CB7898"/>
    <w:rsid w:val="00CB7ADB"/>
    <w:rsid w:val="00CD1093"/>
    <w:rsid w:val="00CD2AEA"/>
    <w:rsid w:val="00CD2FB5"/>
    <w:rsid w:val="00CD3E52"/>
    <w:rsid w:val="00CD4339"/>
    <w:rsid w:val="00CF3922"/>
    <w:rsid w:val="00CF5FF4"/>
    <w:rsid w:val="00D0092D"/>
    <w:rsid w:val="00D25737"/>
    <w:rsid w:val="00D265CD"/>
    <w:rsid w:val="00D27C29"/>
    <w:rsid w:val="00D31A44"/>
    <w:rsid w:val="00D36461"/>
    <w:rsid w:val="00D4065D"/>
    <w:rsid w:val="00D50269"/>
    <w:rsid w:val="00D61677"/>
    <w:rsid w:val="00D62DB6"/>
    <w:rsid w:val="00D63EED"/>
    <w:rsid w:val="00D65BCD"/>
    <w:rsid w:val="00D84FE6"/>
    <w:rsid w:val="00D917F7"/>
    <w:rsid w:val="00D919BE"/>
    <w:rsid w:val="00D91A65"/>
    <w:rsid w:val="00D92EB7"/>
    <w:rsid w:val="00D95D38"/>
    <w:rsid w:val="00D969FF"/>
    <w:rsid w:val="00DA293A"/>
    <w:rsid w:val="00DB66AA"/>
    <w:rsid w:val="00DB754F"/>
    <w:rsid w:val="00DC00FB"/>
    <w:rsid w:val="00DC3B41"/>
    <w:rsid w:val="00DC63D1"/>
    <w:rsid w:val="00DC6F62"/>
    <w:rsid w:val="00DC782D"/>
    <w:rsid w:val="00DD2755"/>
    <w:rsid w:val="00DD3248"/>
    <w:rsid w:val="00DD4CB1"/>
    <w:rsid w:val="00DD7C4D"/>
    <w:rsid w:val="00DE3B1E"/>
    <w:rsid w:val="00DE6E63"/>
    <w:rsid w:val="00DF3128"/>
    <w:rsid w:val="00E00898"/>
    <w:rsid w:val="00E10225"/>
    <w:rsid w:val="00E171D9"/>
    <w:rsid w:val="00E22F7F"/>
    <w:rsid w:val="00E23D75"/>
    <w:rsid w:val="00E3166A"/>
    <w:rsid w:val="00E327D5"/>
    <w:rsid w:val="00E33FD0"/>
    <w:rsid w:val="00E35700"/>
    <w:rsid w:val="00E508AB"/>
    <w:rsid w:val="00E50BB9"/>
    <w:rsid w:val="00E54025"/>
    <w:rsid w:val="00E55247"/>
    <w:rsid w:val="00E55860"/>
    <w:rsid w:val="00E57108"/>
    <w:rsid w:val="00E62544"/>
    <w:rsid w:val="00E63187"/>
    <w:rsid w:val="00E67140"/>
    <w:rsid w:val="00E67CBB"/>
    <w:rsid w:val="00E80E97"/>
    <w:rsid w:val="00E86D7D"/>
    <w:rsid w:val="00E87D2B"/>
    <w:rsid w:val="00E95338"/>
    <w:rsid w:val="00E96CA1"/>
    <w:rsid w:val="00EA08A3"/>
    <w:rsid w:val="00EA6D7C"/>
    <w:rsid w:val="00EB6053"/>
    <w:rsid w:val="00EC7BBB"/>
    <w:rsid w:val="00ED0505"/>
    <w:rsid w:val="00EE0558"/>
    <w:rsid w:val="00EE201E"/>
    <w:rsid w:val="00EE374D"/>
    <w:rsid w:val="00EF0671"/>
    <w:rsid w:val="00EF5DD9"/>
    <w:rsid w:val="00F029C7"/>
    <w:rsid w:val="00F11B32"/>
    <w:rsid w:val="00F2077B"/>
    <w:rsid w:val="00F314FF"/>
    <w:rsid w:val="00F345FD"/>
    <w:rsid w:val="00F40D67"/>
    <w:rsid w:val="00F63239"/>
    <w:rsid w:val="00F63C40"/>
    <w:rsid w:val="00F651CF"/>
    <w:rsid w:val="00F66E54"/>
    <w:rsid w:val="00F6711A"/>
    <w:rsid w:val="00F67D25"/>
    <w:rsid w:val="00F75BAB"/>
    <w:rsid w:val="00F8013A"/>
    <w:rsid w:val="00F80520"/>
    <w:rsid w:val="00F8435D"/>
    <w:rsid w:val="00F86B1A"/>
    <w:rsid w:val="00F86B3D"/>
    <w:rsid w:val="00F87232"/>
    <w:rsid w:val="00F949B0"/>
    <w:rsid w:val="00FA1891"/>
    <w:rsid w:val="00FA5282"/>
    <w:rsid w:val="00FA73FB"/>
    <w:rsid w:val="00FA771D"/>
    <w:rsid w:val="00FA7C18"/>
    <w:rsid w:val="00FB25A9"/>
    <w:rsid w:val="00FB47F9"/>
    <w:rsid w:val="00FC37E2"/>
    <w:rsid w:val="00FD46BB"/>
    <w:rsid w:val="00FE020C"/>
    <w:rsid w:val="00FE0D49"/>
    <w:rsid w:val="00FE2ADB"/>
    <w:rsid w:val="00FE6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AE4BF"/>
  <w15:chartTrackingRefBased/>
  <w15:docId w15:val="{85EB661D-7534-4C4E-9DB2-63B534E2E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lp-block">
    <w:name w:val="help-block"/>
    <w:basedOn w:val="DefaultParagraphFont"/>
    <w:rsid w:val="005E57BE"/>
  </w:style>
  <w:style w:type="table" w:styleId="TableGrid">
    <w:name w:val="Table Grid"/>
    <w:basedOn w:val="TableNormal"/>
    <w:uiPriority w:val="39"/>
    <w:rsid w:val="008D05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AD3D83"/>
    <w:pPr>
      <w:tabs>
        <w:tab w:val="left" w:pos="504"/>
      </w:tabs>
      <w:spacing w:after="240" w:line="240" w:lineRule="auto"/>
      <w:ind w:left="504" w:hanging="504"/>
    </w:pPr>
  </w:style>
  <w:style w:type="paragraph" w:styleId="ListParagraph">
    <w:name w:val="List Paragraph"/>
    <w:basedOn w:val="Normal"/>
    <w:uiPriority w:val="34"/>
    <w:qFormat/>
    <w:rsid w:val="0001313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124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24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24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4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4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4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45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632C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91A6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1A6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D2573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2573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5C67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740"/>
  </w:style>
  <w:style w:type="paragraph" w:styleId="Footer">
    <w:name w:val="footer"/>
    <w:basedOn w:val="Normal"/>
    <w:link w:val="FooterChar"/>
    <w:uiPriority w:val="99"/>
    <w:unhideWhenUsed/>
    <w:rsid w:val="005C67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740"/>
  </w:style>
  <w:style w:type="paragraph" w:styleId="FootnoteText">
    <w:name w:val="footnote text"/>
    <w:basedOn w:val="Normal"/>
    <w:link w:val="FootnoteTextChar"/>
    <w:uiPriority w:val="99"/>
    <w:semiHidden/>
    <w:unhideWhenUsed/>
    <w:rsid w:val="00C42A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2A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2A6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504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7914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01706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0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32036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88576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27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33921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24089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5142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39281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4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1234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5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52681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54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85184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1445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26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9973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82371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65122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96724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60613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98276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1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80611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27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727D90-B79F-4BA7-92D6-55003B5CE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g Pham</dc:creator>
  <cp:keywords/>
  <dc:description/>
  <cp:lastModifiedBy>Dell Inspirion</cp:lastModifiedBy>
  <cp:revision>35</cp:revision>
  <cp:lastPrinted>2018-07-29T17:43:00Z</cp:lastPrinted>
  <dcterms:created xsi:type="dcterms:W3CDTF">2018-07-28T20:08:00Z</dcterms:created>
  <dcterms:modified xsi:type="dcterms:W3CDTF">2023-05-29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4"&gt;&lt;session id="73sIBBik"/&gt;&lt;style id="http://www.zotero.org/styles/vancouver" locale="en-US" hasBibliography="1" bibliographyStyleHasBeenSet="1"/&gt;&lt;prefs&gt;&lt;pref name="fieldType" value="Field"/&gt;&lt;/prefs&gt;&lt;/data&gt;</vt:lpwstr>
  </property>
</Properties>
</file>